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08088" w14:textId="77777777" w:rsidR="00350819" w:rsidRDefault="00350819" w:rsidP="00350819">
      <w:pPr>
        <w:jc w:val="center"/>
      </w:pPr>
    </w:p>
    <w:p w14:paraId="5F8CC857" w14:textId="4B3634B2" w:rsidR="002D3EC3" w:rsidRDefault="00350819" w:rsidP="00350819">
      <w:pPr>
        <w:pStyle w:val="Title"/>
        <w:jc w:val="center"/>
      </w:pPr>
      <w:r>
        <w:t>M</w:t>
      </w:r>
      <w:r w:rsidR="008E70CB">
        <w:t>ICROSOFT TEAMS</w:t>
      </w:r>
    </w:p>
    <w:p w14:paraId="15CEEB10" w14:textId="77777777" w:rsidR="008E70CB" w:rsidRPr="008E70CB" w:rsidRDefault="008E70CB" w:rsidP="008E70CB"/>
    <w:p w14:paraId="176126A2" w14:textId="6C820B70" w:rsidR="007173FB" w:rsidRPr="005D2F7D" w:rsidRDefault="00D96136" w:rsidP="002D3EC3">
      <w:pPr>
        <w:pStyle w:val="Heading1"/>
      </w:pPr>
      <w:r w:rsidRPr="005D2F7D">
        <w:t xml:space="preserve">Download </w:t>
      </w:r>
      <w:r w:rsidR="005D2F7D" w:rsidRPr="005D2F7D">
        <w:t xml:space="preserve">and access </w:t>
      </w:r>
      <w:r w:rsidRPr="005D2F7D">
        <w:t>Microsoft Teams</w:t>
      </w:r>
    </w:p>
    <w:p w14:paraId="1878383D" w14:textId="77777777" w:rsidR="005D2F7D" w:rsidRPr="005D2F7D" w:rsidRDefault="005D2F7D">
      <w:pPr>
        <w:rPr>
          <w:rFonts w:ascii="Arial" w:hAnsi="Arial" w:cs="Arial"/>
          <w:sz w:val="22"/>
          <w:szCs w:val="22"/>
        </w:rPr>
      </w:pPr>
    </w:p>
    <w:p w14:paraId="5B501A55" w14:textId="603EA87F" w:rsidR="00D96136" w:rsidRPr="005D2F7D" w:rsidRDefault="00D96136" w:rsidP="00D9613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5D2F7D">
        <w:rPr>
          <w:rFonts w:ascii="Arial" w:hAnsi="Arial" w:cs="Arial"/>
          <w:sz w:val="22"/>
          <w:szCs w:val="22"/>
        </w:rPr>
        <w:t>Download Microsoft Teams on your computer or smartphone before the training session</w:t>
      </w:r>
    </w:p>
    <w:p w14:paraId="59B65AE6" w14:textId="5E0A3F25" w:rsidR="00D96136" w:rsidRPr="005D2F7D" w:rsidRDefault="00A0428B" w:rsidP="00E1330B">
      <w:pPr>
        <w:ind w:left="720"/>
        <w:rPr>
          <w:rFonts w:ascii="Arial" w:hAnsi="Arial" w:cs="Arial"/>
          <w:sz w:val="22"/>
          <w:szCs w:val="22"/>
        </w:rPr>
      </w:pPr>
      <w:hyperlink r:id="rId11" w:history="1">
        <w:r w:rsidR="00D96136" w:rsidRPr="005D2F7D">
          <w:rPr>
            <w:rStyle w:val="Hyperlink"/>
            <w:rFonts w:ascii="Arial" w:hAnsi="Arial" w:cs="Arial"/>
            <w:sz w:val="22"/>
            <w:szCs w:val="22"/>
          </w:rPr>
          <w:t>https://www.microsoft.com/en-za/microsoft-365/microsoft-teams/download-app</w:t>
        </w:r>
      </w:hyperlink>
    </w:p>
    <w:p w14:paraId="491926D0" w14:textId="430ECF0D" w:rsidR="00D96136" w:rsidRPr="00960F48" w:rsidRDefault="00B22DD5" w:rsidP="00DF40EB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F2DD4D5">
        <w:rPr>
          <w:rFonts w:ascii="Arial" w:hAnsi="Arial" w:cs="Arial"/>
          <w:sz w:val="22"/>
          <w:szCs w:val="22"/>
        </w:rPr>
        <w:t>Learn more about Office 365</w:t>
      </w:r>
      <w:r w:rsidR="004B0446" w:rsidRPr="0F2DD4D5">
        <w:rPr>
          <w:rFonts w:ascii="Arial" w:hAnsi="Arial" w:cs="Arial"/>
          <w:sz w:val="22"/>
          <w:szCs w:val="22"/>
        </w:rPr>
        <w:t xml:space="preserve">: </w:t>
      </w:r>
      <w:hyperlink r:id="rId12">
        <w:r w:rsidR="004B0446" w:rsidRPr="0F2DD4D5">
          <w:rPr>
            <w:rStyle w:val="Hyperlink"/>
            <w:rFonts w:ascii="Arial" w:hAnsi="Arial" w:cs="Arial"/>
            <w:sz w:val="22"/>
            <w:szCs w:val="22"/>
          </w:rPr>
          <w:t>https://www.unisa.ac.za/sites/myunisa/default/Important-Links/Microsoft-Office-365</w:t>
        </w:r>
      </w:hyperlink>
      <w:r w:rsidR="167AA644" w:rsidRPr="0F2DD4D5">
        <w:rPr>
          <w:rFonts w:ascii="Arial" w:hAnsi="Arial" w:cs="Arial"/>
          <w:sz w:val="22"/>
          <w:szCs w:val="22"/>
        </w:rPr>
        <w:t xml:space="preserve">. </w:t>
      </w:r>
      <w:r w:rsidR="005D2F7D" w:rsidRPr="0F2DD4D5">
        <w:rPr>
          <w:rFonts w:ascii="Arial" w:hAnsi="Arial" w:cs="Arial"/>
          <w:sz w:val="22"/>
          <w:szCs w:val="22"/>
        </w:rPr>
        <w:t xml:space="preserve">Once installed correctly, a Microsoft Teams icon will appear on your desktop. </w:t>
      </w:r>
      <w:r w:rsidR="00BF6FEE" w:rsidRPr="0F2DD4D5">
        <w:rPr>
          <w:rFonts w:ascii="Arial" w:hAnsi="Arial" w:cs="Arial"/>
          <w:sz w:val="22"/>
          <w:szCs w:val="22"/>
        </w:rPr>
        <w:t xml:space="preserve">Please contact </w:t>
      </w:r>
      <w:hyperlink r:id="rId13">
        <w:r w:rsidR="00BF6FEE" w:rsidRPr="0F2DD4D5">
          <w:rPr>
            <w:rStyle w:val="Hyperlink"/>
            <w:rFonts w:ascii="Arial" w:hAnsi="Arial" w:cs="Arial"/>
            <w:sz w:val="22"/>
            <w:szCs w:val="22"/>
          </w:rPr>
          <w:t>bugmaster@unisa.ac.za</w:t>
        </w:r>
      </w:hyperlink>
      <w:r w:rsidR="00BF6FEE" w:rsidRPr="0F2DD4D5">
        <w:rPr>
          <w:rFonts w:ascii="Arial" w:hAnsi="Arial" w:cs="Arial"/>
          <w:sz w:val="22"/>
          <w:szCs w:val="22"/>
        </w:rPr>
        <w:t xml:space="preserve"> if you </w:t>
      </w:r>
      <w:r w:rsidR="00265A8B" w:rsidRPr="0F2DD4D5">
        <w:rPr>
          <w:rFonts w:ascii="Arial" w:hAnsi="Arial" w:cs="Arial"/>
          <w:sz w:val="22"/>
          <w:szCs w:val="22"/>
        </w:rPr>
        <w:t xml:space="preserve">encounter </w:t>
      </w:r>
      <w:r w:rsidR="00BD5908" w:rsidRPr="0F2DD4D5">
        <w:rPr>
          <w:rFonts w:ascii="Arial" w:hAnsi="Arial" w:cs="Arial"/>
          <w:sz w:val="22"/>
          <w:szCs w:val="22"/>
        </w:rPr>
        <w:t>any technical issues.</w:t>
      </w:r>
      <w:r>
        <w:br/>
      </w:r>
    </w:p>
    <w:p w14:paraId="13E4F177" w14:textId="13CD2EC4" w:rsidR="006254BA" w:rsidRDefault="005D2F7D" w:rsidP="006254B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F2DD4D5">
        <w:rPr>
          <w:rFonts w:ascii="Arial" w:hAnsi="Arial" w:cs="Arial"/>
          <w:sz w:val="22"/>
          <w:szCs w:val="22"/>
        </w:rPr>
        <w:t xml:space="preserve">Double-click on the Microsoft Teams icon on your desktop </w:t>
      </w:r>
      <w:r w:rsidR="00D96136" w:rsidRPr="0F2DD4D5">
        <w:rPr>
          <w:rFonts w:ascii="Arial" w:hAnsi="Arial" w:cs="Arial"/>
          <w:sz w:val="22"/>
          <w:szCs w:val="22"/>
        </w:rPr>
        <w:t>and sign in with you</w:t>
      </w:r>
      <w:r w:rsidR="05B4C45B" w:rsidRPr="0F2DD4D5">
        <w:rPr>
          <w:rFonts w:ascii="Arial" w:hAnsi="Arial" w:cs="Arial"/>
          <w:sz w:val="22"/>
          <w:szCs w:val="22"/>
        </w:rPr>
        <w:t>r</w:t>
      </w:r>
      <w:r w:rsidR="00D96136" w:rsidRPr="0F2DD4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96136" w:rsidRPr="0F2DD4D5">
        <w:rPr>
          <w:rFonts w:ascii="Arial" w:hAnsi="Arial" w:cs="Arial"/>
          <w:sz w:val="22"/>
          <w:szCs w:val="22"/>
        </w:rPr>
        <w:t>myLife</w:t>
      </w:r>
      <w:proofErr w:type="spellEnd"/>
      <w:r w:rsidR="00D96136" w:rsidRPr="0F2DD4D5">
        <w:rPr>
          <w:rFonts w:ascii="Arial" w:hAnsi="Arial" w:cs="Arial"/>
          <w:sz w:val="22"/>
          <w:szCs w:val="22"/>
        </w:rPr>
        <w:t xml:space="preserve"> e-mail address and myUnisa password</w:t>
      </w:r>
    </w:p>
    <w:p w14:paraId="4BA31345" w14:textId="48E853D5" w:rsidR="005D2F7D" w:rsidRPr="005D2F7D" w:rsidRDefault="00877194" w:rsidP="006254BA">
      <w:pPr>
        <w:pStyle w:val="ListParagraph"/>
        <w:jc w:val="center"/>
        <w:rPr>
          <w:rFonts w:ascii="Arial" w:hAnsi="Arial" w:cs="Arial"/>
          <w:sz w:val="22"/>
          <w:szCs w:val="22"/>
        </w:rPr>
      </w:pPr>
      <w:r>
        <w:br/>
      </w:r>
      <w:r>
        <w:br/>
      </w:r>
      <w:r w:rsidR="006254BA">
        <w:rPr>
          <w:noProof/>
        </w:rPr>
        <w:drawing>
          <wp:inline distT="0" distB="0" distL="0" distR="0" wp14:anchorId="4DC6EBFA" wp14:editId="6818A68E">
            <wp:extent cx="590550" cy="781050"/>
            <wp:effectExtent l="0" t="0" r="0" b="0"/>
            <wp:docPr id="9110122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BB4E0" w14:textId="344DC674" w:rsidR="005D2F7D" w:rsidRDefault="005D2F7D" w:rsidP="004907FE">
      <w:pPr>
        <w:rPr>
          <w:rFonts w:ascii="Arial" w:hAnsi="Arial" w:cs="Arial"/>
        </w:rPr>
      </w:pPr>
    </w:p>
    <w:p w14:paraId="023ABA8F" w14:textId="3E32A17C" w:rsidR="005D2F7D" w:rsidRDefault="005D2F7D" w:rsidP="00E1330B">
      <w:pPr>
        <w:pStyle w:val="Heading1"/>
      </w:pPr>
      <w:r w:rsidRPr="005D2F7D">
        <w:t>Join an online training session</w:t>
      </w:r>
    </w:p>
    <w:p w14:paraId="3769F3C1" w14:textId="77777777" w:rsidR="006A1C95" w:rsidRPr="005D2F7D" w:rsidRDefault="006A1C95" w:rsidP="005D2F7D">
      <w:pPr>
        <w:rPr>
          <w:rFonts w:ascii="Arial" w:hAnsi="Arial" w:cs="Arial"/>
          <w:sz w:val="22"/>
          <w:szCs w:val="22"/>
        </w:rPr>
      </w:pPr>
    </w:p>
    <w:p w14:paraId="1E863396" w14:textId="46464DBE" w:rsidR="007944AA" w:rsidRPr="005D2F7D" w:rsidRDefault="007944AA" w:rsidP="007944AA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F2DD4D5">
        <w:rPr>
          <w:rFonts w:ascii="Arial" w:hAnsi="Arial" w:cs="Arial"/>
          <w:sz w:val="22"/>
          <w:szCs w:val="22"/>
        </w:rPr>
        <w:t>Please join the meeting at least 10 min</w:t>
      </w:r>
      <w:r w:rsidR="7FCE1AF2" w:rsidRPr="0F2DD4D5">
        <w:rPr>
          <w:rFonts w:ascii="Arial" w:hAnsi="Arial" w:cs="Arial"/>
          <w:sz w:val="22"/>
          <w:szCs w:val="22"/>
        </w:rPr>
        <w:t>utes</w:t>
      </w:r>
      <w:r w:rsidRPr="0F2DD4D5">
        <w:rPr>
          <w:rFonts w:ascii="Arial" w:hAnsi="Arial" w:cs="Arial"/>
          <w:sz w:val="22"/>
          <w:szCs w:val="22"/>
        </w:rPr>
        <w:t xml:space="preserve"> before the </w:t>
      </w:r>
      <w:r w:rsidRPr="0F2DD4D5">
        <w:rPr>
          <w:rFonts w:ascii="Arial" w:hAnsi="Arial" w:cs="Arial"/>
        </w:rPr>
        <w:t xml:space="preserve">training session is </w:t>
      </w:r>
      <w:r w:rsidR="00BB1AD2" w:rsidRPr="0F2DD4D5">
        <w:rPr>
          <w:rFonts w:ascii="Arial" w:hAnsi="Arial" w:cs="Arial"/>
        </w:rPr>
        <w:t>scheduled</w:t>
      </w:r>
      <w:r w:rsidRPr="0F2DD4D5">
        <w:rPr>
          <w:rFonts w:ascii="Arial" w:hAnsi="Arial" w:cs="Arial"/>
        </w:rPr>
        <w:t xml:space="preserve"> to start</w:t>
      </w:r>
      <w:r w:rsidR="00CE32C9" w:rsidRPr="0F2DD4D5">
        <w:rPr>
          <w:rFonts w:ascii="Arial" w:hAnsi="Arial" w:cs="Arial"/>
        </w:rPr>
        <w:t xml:space="preserve"> to ensure that you are connected and ready for the session</w:t>
      </w:r>
      <w:r w:rsidRPr="0F2DD4D5">
        <w:rPr>
          <w:rFonts w:ascii="Arial" w:hAnsi="Arial" w:cs="Arial"/>
          <w:sz w:val="22"/>
          <w:szCs w:val="22"/>
        </w:rPr>
        <w:t xml:space="preserve">. </w:t>
      </w:r>
      <w:r w:rsidRPr="0F2DD4D5">
        <w:rPr>
          <w:rFonts w:ascii="Arial" w:hAnsi="Arial" w:cs="Arial"/>
          <w:b/>
          <w:bCs/>
          <w:i/>
          <w:iCs/>
          <w:sz w:val="22"/>
          <w:szCs w:val="22"/>
        </w:rPr>
        <w:t xml:space="preserve">Please note </w:t>
      </w:r>
      <w:r w:rsidR="0D98E47F" w:rsidRPr="0F2DD4D5">
        <w:rPr>
          <w:rFonts w:ascii="Arial" w:hAnsi="Arial" w:cs="Arial"/>
          <w:b/>
          <w:bCs/>
          <w:i/>
          <w:iCs/>
          <w:sz w:val="22"/>
          <w:szCs w:val="22"/>
        </w:rPr>
        <w:t xml:space="preserve">that </w:t>
      </w:r>
      <w:r w:rsidRPr="0F2DD4D5">
        <w:rPr>
          <w:rFonts w:ascii="Arial" w:hAnsi="Arial" w:cs="Arial"/>
          <w:b/>
          <w:bCs/>
          <w:i/>
          <w:iCs/>
          <w:sz w:val="22"/>
          <w:szCs w:val="22"/>
        </w:rPr>
        <w:t xml:space="preserve">once the session </w:t>
      </w:r>
      <w:r w:rsidR="00FC5101" w:rsidRPr="0F2DD4D5">
        <w:rPr>
          <w:rFonts w:ascii="Arial" w:hAnsi="Arial" w:cs="Arial"/>
          <w:b/>
          <w:bCs/>
          <w:i/>
          <w:iCs/>
        </w:rPr>
        <w:t xml:space="preserve">starts, no access problems </w:t>
      </w:r>
      <w:r w:rsidR="005A4D9F" w:rsidRPr="0F2DD4D5">
        <w:rPr>
          <w:rFonts w:ascii="Arial" w:hAnsi="Arial" w:cs="Arial"/>
          <w:b/>
          <w:bCs/>
          <w:i/>
          <w:iCs/>
        </w:rPr>
        <w:t>will be attended to</w:t>
      </w:r>
      <w:r w:rsidRPr="0F2DD4D5">
        <w:rPr>
          <w:rFonts w:ascii="Arial" w:hAnsi="Arial" w:cs="Arial"/>
          <w:b/>
          <w:bCs/>
          <w:i/>
          <w:iCs/>
          <w:sz w:val="22"/>
          <w:szCs w:val="22"/>
        </w:rPr>
        <w:t>.</w:t>
      </w:r>
      <w:r>
        <w:br/>
      </w:r>
    </w:p>
    <w:p w14:paraId="0821DA8E" w14:textId="1B5B81B4" w:rsidR="0038460B" w:rsidRDefault="006A1C95" w:rsidP="005D2F7D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F2DD4D5">
        <w:rPr>
          <w:rFonts w:ascii="Arial" w:hAnsi="Arial" w:cs="Arial"/>
        </w:rPr>
        <w:t>C</w:t>
      </w:r>
      <w:r w:rsidR="005D2F7D" w:rsidRPr="0F2DD4D5">
        <w:rPr>
          <w:rFonts w:ascii="Arial" w:hAnsi="Arial" w:cs="Arial"/>
          <w:sz w:val="22"/>
          <w:szCs w:val="22"/>
        </w:rPr>
        <w:t xml:space="preserve">lick on </w:t>
      </w:r>
      <w:r w:rsidR="005D2F7D" w:rsidRPr="0F2DD4D5">
        <w:rPr>
          <w:rFonts w:ascii="Arial" w:hAnsi="Arial" w:cs="Arial"/>
          <w:b/>
          <w:bCs/>
          <w:i/>
          <w:iCs/>
          <w:sz w:val="22"/>
          <w:szCs w:val="22"/>
        </w:rPr>
        <w:t>Join Microsoft Teams Meetin</w:t>
      </w:r>
      <w:r w:rsidR="00541AC2" w:rsidRPr="0F2DD4D5">
        <w:rPr>
          <w:rFonts w:ascii="Arial" w:hAnsi="Arial" w:cs="Arial"/>
          <w:b/>
          <w:bCs/>
          <w:i/>
          <w:iCs/>
          <w:sz w:val="22"/>
          <w:szCs w:val="22"/>
        </w:rPr>
        <w:t xml:space="preserve">g. </w:t>
      </w:r>
      <w:r w:rsidR="00541AC2" w:rsidRPr="0F2DD4D5">
        <w:rPr>
          <w:rFonts w:ascii="Arial" w:hAnsi="Arial" w:cs="Arial"/>
          <w:sz w:val="22"/>
          <w:szCs w:val="22"/>
        </w:rPr>
        <w:t>This will</w:t>
      </w:r>
      <w:r w:rsidR="0036437B" w:rsidRPr="0F2DD4D5">
        <w:rPr>
          <w:rFonts w:ascii="Arial" w:hAnsi="Arial" w:cs="Arial"/>
        </w:rPr>
        <w:t xml:space="preserve"> appear in your </w:t>
      </w:r>
      <w:r w:rsidR="008F2662" w:rsidRPr="0F2DD4D5">
        <w:rPr>
          <w:rFonts w:ascii="Arial" w:hAnsi="Arial" w:cs="Arial"/>
        </w:rPr>
        <w:t xml:space="preserve">e-mail </w:t>
      </w:r>
      <w:r w:rsidR="0036437B" w:rsidRPr="0F2DD4D5">
        <w:rPr>
          <w:rFonts w:ascii="Arial" w:hAnsi="Arial" w:cs="Arial"/>
        </w:rPr>
        <w:t xml:space="preserve">invitation or </w:t>
      </w:r>
      <w:r w:rsidR="000463A8" w:rsidRPr="0F2DD4D5">
        <w:rPr>
          <w:rFonts w:ascii="Arial" w:hAnsi="Arial" w:cs="Arial"/>
        </w:rPr>
        <w:t xml:space="preserve">in your appointment </w:t>
      </w:r>
      <w:r w:rsidR="6A0AB3C1" w:rsidRPr="0F2DD4D5">
        <w:rPr>
          <w:rFonts w:ascii="Arial" w:hAnsi="Arial" w:cs="Arial"/>
        </w:rPr>
        <w:t>o</w:t>
      </w:r>
      <w:r w:rsidR="000463A8" w:rsidRPr="0F2DD4D5">
        <w:rPr>
          <w:rFonts w:ascii="Arial" w:hAnsi="Arial" w:cs="Arial"/>
        </w:rPr>
        <w:t>n your calendar</w:t>
      </w:r>
      <w:r w:rsidR="005D2F7D" w:rsidRPr="0F2DD4D5">
        <w:rPr>
          <w:rFonts w:ascii="Arial" w:hAnsi="Arial" w:cs="Arial"/>
          <w:sz w:val="22"/>
          <w:szCs w:val="22"/>
        </w:rPr>
        <w:t>.</w:t>
      </w:r>
      <w:r w:rsidR="00857FF0" w:rsidRPr="0F2DD4D5">
        <w:rPr>
          <w:rFonts w:ascii="Arial" w:hAnsi="Arial" w:cs="Arial"/>
        </w:rPr>
        <w:t xml:space="preserve"> </w:t>
      </w:r>
      <w:r>
        <w:br/>
      </w:r>
    </w:p>
    <w:p w14:paraId="4B3CB845" w14:textId="4F452E2E" w:rsidR="0038460B" w:rsidRPr="00691F4A" w:rsidRDefault="00C6302D" w:rsidP="00691F4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85F9F0D">
        <w:rPr>
          <w:rFonts w:ascii="Arial" w:hAnsi="Arial" w:cs="Arial"/>
        </w:rPr>
        <w:t>Microsoft Teams will open and ask you to join</w:t>
      </w:r>
    </w:p>
    <w:p w14:paraId="76BC9564" w14:textId="42050F77" w:rsidR="0038460B" w:rsidRPr="00691F4A" w:rsidRDefault="0038460B" w:rsidP="085F9F0D">
      <w:pPr>
        <w:ind w:left="360"/>
      </w:pPr>
    </w:p>
    <w:p w14:paraId="5E12E63D" w14:textId="6F9B9228" w:rsidR="0038460B" w:rsidRPr="00691F4A" w:rsidRDefault="0038460B" w:rsidP="085F9F0D">
      <w:pPr>
        <w:ind w:left="360"/>
        <w:rPr>
          <w:rFonts w:ascii="Arial" w:hAnsi="Arial" w:cs="Arial"/>
        </w:rPr>
      </w:pPr>
    </w:p>
    <w:p w14:paraId="30FEEBEA" w14:textId="56F4A2DC" w:rsidR="0038460B" w:rsidRPr="00691F4A" w:rsidRDefault="0038460B" w:rsidP="085F9F0D">
      <w:pPr>
        <w:ind w:left="360"/>
        <w:rPr>
          <w:rFonts w:ascii="Arial" w:hAnsi="Arial" w:cs="Arial"/>
        </w:rPr>
      </w:pPr>
    </w:p>
    <w:p w14:paraId="0923E57F" w14:textId="2556BA73" w:rsidR="0038460B" w:rsidRPr="00691F4A" w:rsidRDefault="00C6302D" w:rsidP="085F9F0D">
      <w:pPr>
        <w:pStyle w:val="ListParagraph"/>
        <w:numPr>
          <w:ilvl w:val="0"/>
          <w:numId w:val="3"/>
        </w:numPr>
      </w:pPr>
      <w:r w:rsidRPr="085F9F0D">
        <w:rPr>
          <w:rFonts w:ascii="Arial" w:hAnsi="Arial" w:cs="Arial"/>
        </w:rPr>
        <w:t>.</w:t>
      </w:r>
      <w:r w:rsidR="00691F4A" w:rsidRPr="085F9F0D">
        <w:rPr>
          <w:rFonts w:ascii="Arial" w:hAnsi="Arial" w:cs="Arial"/>
        </w:rPr>
        <w:t xml:space="preserve"> </w:t>
      </w:r>
      <w:r w:rsidR="001519AE" w:rsidRPr="085F9F0D">
        <w:rPr>
          <w:rFonts w:ascii="Arial" w:hAnsi="Arial" w:cs="Arial"/>
        </w:rPr>
        <w:t>Make sure that the camera and microphone are both disabled</w:t>
      </w:r>
      <w:r w:rsidR="000546FA" w:rsidRPr="085F9F0D">
        <w:rPr>
          <w:rFonts w:ascii="Arial" w:hAnsi="Arial" w:cs="Arial"/>
        </w:rPr>
        <w:t>.</w:t>
      </w:r>
      <w:r w:rsidR="005864A2" w:rsidRPr="085F9F0D">
        <w:rPr>
          <w:rFonts w:ascii="Arial" w:hAnsi="Arial" w:cs="Arial"/>
        </w:rPr>
        <w:t xml:space="preserve"> Click on the blue ‘Join now’ button to </w:t>
      </w:r>
      <w:r w:rsidR="00DA0779" w:rsidRPr="085F9F0D">
        <w:rPr>
          <w:rFonts w:ascii="Arial" w:hAnsi="Arial" w:cs="Arial"/>
        </w:rPr>
        <w:t>join the online training session.</w:t>
      </w:r>
    </w:p>
    <w:p w14:paraId="6841EB13" w14:textId="33D0EB64" w:rsidR="005D2F7D" w:rsidRPr="00DE26E5" w:rsidRDefault="00663CB5" w:rsidP="00B710CA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6AF2FA" wp14:editId="1F1BD711">
            <wp:extent cx="2380615" cy="481965"/>
            <wp:effectExtent l="152400" t="152400" r="362585" b="3562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0615" cy="481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431235">
        <w:rPr>
          <w:rFonts w:ascii="Arial" w:hAnsi="Arial" w:cs="Arial"/>
        </w:rPr>
        <w:br/>
      </w:r>
    </w:p>
    <w:p w14:paraId="56D5B96D" w14:textId="1059F7CD" w:rsidR="00505FEB" w:rsidRPr="007C4754" w:rsidRDefault="00505FEB" w:rsidP="002957C3">
      <w:pPr>
        <w:pStyle w:val="ListParagraph"/>
        <w:numPr>
          <w:ilvl w:val="0"/>
          <w:numId w:val="3"/>
        </w:numPr>
        <w:jc w:val="center"/>
        <w:rPr>
          <w:rFonts w:ascii="Arial" w:hAnsi="Arial" w:cs="Arial"/>
        </w:rPr>
      </w:pPr>
      <w:r>
        <w:rPr>
          <w:rFonts w:ascii="Arial" w:hAnsi="Arial" w:cs="Arial"/>
        </w:rPr>
        <w:t>Once connected, you will see a toolbar at the bottom of your screen</w:t>
      </w:r>
      <w:r w:rsidR="00DE26E5">
        <w:rPr>
          <w:rFonts w:ascii="Arial" w:hAnsi="Arial" w:cs="Arial"/>
        </w:rPr>
        <w:t xml:space="preserve">. Move your mouse across the screen </w:t>
      </w:r>
      <w:r w:rsidR="00AE1D77">
        <w:rPr>
          <w:rFonts w:ascii="Arial" w:hAnsi="Arial" w:cs="Arial"/>
        </w:rPr>
        <w:t xml:space="preserve">to make it appear </w:t>
      </w:r>
      <w:r w:rsidR="00DE26E5">
        <w:rPr>
          <w:rFonts w:ascii="Arial" w:hAnsi="Arial" w:cs="Arial"/>
        </w:rPr>
        <w:t>if you don’t see it</w:t>
      </w:r>
      <w:r w:rsidR="00AE1D77">
        <w:rPr>
          <w:rFonts w:ascii="Arial" w:hAnsi="Arial" w:cs="Arial"/>
        </w:rPr>
        <w:t>.</w:t>
      </w:r>
      <w:r w:rsidR="00E72A07">
        <w:rPr>
          <w:rFonts w:ascii="Arial" w:hAnsi="Arial" w:cs="Arial"/>
        </w:rPr>
        <w:br/>
      </w:r>
      <w:r w:rsidR="00E72A07">
        <w:rPr>
          <w:rFonts w:ascii="Arial" w:hAnsi="Arial" w:cs="Arial"/>
        </w:rPr>
        <w:br/>
      </w:r>
      <w:r w:rsidR="007C4754">
        <w:rPr>
          <w:noProof/>
        </w:rPr>
        <w:drawing>
          <wp:inline distT="0" distB="0" distL="0" distR="0" wp14:anchorId="7ABE3147" wp14:editId="6D7560F5">
            <wp:extent cx="3285811" cy="390014"/>
            <wp:effectExtent l="152400" t="152400" r="353060" b="3530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5811" cy="390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289FB2" w14:textId="19D209E6" w:rsidR="00505FEB" w:rsidRPr="00FF39E6" w:rsidRDefault="00331FAC" w:rsidP="000A176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85F9F0D">
        <w:rPr>
          <w:rFonts w:ascii="Arial" w:hAnsi="Arial" w:cs="Arial"/>
        </w:rPr>
        <w:t xml:space="preserve">Make sure </w:t>
      </w:r>
      <w:r w:rsidR="005D2F7D" w:rsidRPr="085F9F0D">
        <w:rPr>
          <w:rFonts w:ascii="Arial" w:hAnsi="Arial" w:cs="Arial"/>
        </w:rPr>
        <w:t xml:space="preserve">your </w:t>
      </w:r>
      <w:r w:rsidR="005D2F7D" w:rsidRPr="085F9F0D">
        <w:rPr>
          <w:rFonts w:ascii="Arial" w:hAnsi="Arial" w:cs="Arial"/>
          <w:b/>
          <w:bCs/>
        </w:rPr>
        <w:t xml:space="preserve">microphone </w:t>
      </w:r>
      <w:r w:rsidRPr="085F9F0D">
        <w:rPr>
          <w:rFonts w:ascii="Arial" w:hAnsi="Arial" w:cs="Arial"/>
          <w:b/>
          <w:bCs/>
        </w:rPr>
        <w:t xml:space="preserve">is </w:t>
      </w:r>
      <w:r w:rsidRPr="085F9F0D">
        <w:rPr>
          <w:rFonts w:ascii="Arial" w:hAnsi="Arial" w:cs="Arial"/>
          <w:b/>
          <w:bCs/>
          <w:i/>
          <w:iCs/>
        </w:rPr>
        <w:t xml:space="preserve">muted </w:t>
      </w:r>
      <w:r w:rsidR="005D2F7D" w:rsidRPr="085F9F0D">
        <w:rPr>
          <w:rFonts w:ascii="Arial" w:hAnsi="Arial" w:cs="Arial"/>
          <w:b/>
          <w:bCs/>
          <w:i/>
          <w:iCs/>
        </w:rPr>
        <w:t xml:space="preserve">and </w:t>
      </w:r>
      <w:r w:rsidRPr="085F9F0D">
        <w:rPr>
          <w:rFonts w:ascii="Arial" w:hAnsi="Arial" w:cs="Arial"/>
          <w:b/>
          <w:bCs/>
          <w:i/>
          <w:iCs/>
        </w:rPr>
        <w:t xml:space="preserve">that </w:t>
      </w:r>
      <w:r w:rsidR="005D2F7D" w:rsidRPr="085F9F0D">
        <w:rPr>
          <w:rFonts w:ascii="Arial" w:hAnsi="Arial" w:cs="Arial"/>
          <w:b/>
          <w:bCs/>
          <w:i/>
          <w:iCs/>
        </w:rPr>
        <w:t xml:space="preserve">your video </w:t>
      </w:r>
      <w:r w:rsidR="00A77DA8" w:rsidRPr="085F9F0D">
        <w:rPr>
          <w:rFonts w:ascii="Arial" w:hAnsi="Arial" w:cs="Arial"/>
          <w:b/>
          <w:bCs/>
          <w:i/>
          <w:iCs/>
        </w:rPr>
        <w:t>is d</w:t>
      </w:r>
      <w:r w:rsidR="00295645" w:rsidRPr="085F9F0D">
        <w:rPr>
          <w:rFonts w:ascii="Arial" w:hAnsi="Arial" w:cs="Arial"/>
          <w:b/>
          <w:bCs/>
          <w:i/>
          <w:iCs/>
        </w:rPr>
        <w:t>isabled</w:t>
      </w:r>
      <w:r w:rsidR="00A77DA8" w:rsidRPr="085F9F0D">
        <w:rPr>
          <w:rFonts w:ascii="Arial" w:hAnsi="Arial" w:cs="Arial"/>
        </w:rPr>
        <w:t xml:space="preserve"> </w:t>
      </w:r>
      <w:r w:rsidR="00BB7C4D" w:rsidRPr="085F9F0D">
        <w:rPr>
          <w:rFonts w:ascii="Arial" w:hAnsi="Arial" w:cs="Arial"/>
        </w:rPr>
        <w:t>immediately after joining an online training session</w:t>
      </w:r>
      <w:r w:rsidR="152D5950" w:rsidRPr="085F9F0D">
        <w:rPr>
          <w:rFonts w:ascii="Arial" w:hAnsi="Arial" w:cs="Arial"/>
        </w:rPr>
        <w:t>,</w:t>
      </w:r>
      <w:r w:rsidR="00F324C0" w:rsidRPr="085F9F0D">
        <w:rPr>
          <w:rFonts w:ascii="Arial" w:hAnsi="Arial" w:cs="Arial"/>
        </w:rPr>
        <w:t xml:space="preserve"> to ensure that you save your data </w:t>
      </w:r>
      <w:r w:rsidR="0078019A" w:rsidRPr="085F9F0D">
        <w:rPr>
          <w:rFonts w:ascii="Arial" w:hAnsi="Arial" w:cs="Arial"/>
        </w:rPr>
        <w:t>as much as possible</w:t>
      </w:r>
      <w:r w:rsidR="00295645" w:rsidRPr="085F9F0D">
        <w:rPr>
          <w:rFonts w:ascii="Arial" w:hAnsi="Arial" w:cs="Arial"/>
        </w:rPr>
        <w:t xml:space="preserve"> and that your background noise doesn’t interfere with the training session</w:t>
      </w:r>
      <w:r w:rsidR="0078019A" w:rsidRPr="085F9F0D">
        <w:rPr>
          <w:rFonts w:ascii="Arial" w:hAnsi="Arial" w:cs="Arial"/>
        </w:rPr>
        <w:t>.</w:t>
      </w:r>
      <w:r>
        <w:br/>
      </w:r>
    </w:p>
    <w:p w14:paraId="3111C46D" w14:textId="1EB10E01" w:rsidR="002F7D82" w:rsidRDefault="002F7D82" w:rsidP="00F30A70">
      <w:pPr>
        <w:pStyle w:val="ListParagraph"/>
        <w:numPr>
          <w:ilvl w:val="0"/>
          <w:numId w:val="3"/>
        </w:numPr>
        <w:spacing w:line="48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heck your </w:t>
      </w:r>
      <w:r w:rsidR="0072698A">
        <w:rPr>
          <w:rFonts w:ascii="Arial" w:hAnsi="Arial" w:cs="Arial"/>
        </w:rPr>
        <w:t xml:space="preserve">device </w:t>
      </w:r>
      <w:r>
        <w:rPr>
          <w:rFonts w:ascii="Arial" w:hAnsi="Arial" w:cs="Arial"/>
        </w:rPr>
        <w:t xml:space="preserve">settings by clicking on  </w:t>
      </w:r>
      <w:r w:rsidR="007C4754" w:rsidRPr="00FF39E6">
        <w:rPr>
          <w:noProof/>
        </w:rPr>
        <w:drawing>
          <wp:inline distT="0" distB="0" distL="0" distR="0" wp14:anchorId="44C66616" wp14:editId="0A4744FE">
            <wp:extent cx="265430" cy="356235"/>
            <wp:effectExtent l="0" t="0" r="127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289" r="42872"/>
                    <a:stretch/>
                  </pic:blipFill>
                  <pic:spPr bwMode="auto">
                    <a:xfrm>
                      <a:off x="0" y="0"/>
                      <a:ext cx="265430" cy="356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a</w:t>
      </w:r>
      <w:r w:rsidR="00166957">
        <w:rPr>
          <w:rFonts w:ascii="Arial" w:hAnsi="Arial" w:cs="Arial"/>
        </w:rPr>
        <w:t>nd then select</w:t>
      </w:r>
      <w:r w:rsidR="00236EB2">
        <w:rPr>
          <w:rFonts w:ascii="Arial" w:hAnsi="Arial" w:cs="Arial"/>
        </w:rPr>
        <w:t>ing</w:t>
      </w:r>
      <w:r w:rsidR="00166957">
        <w:rPr>
          <w:rFonts w:ascii="Arial" w:hAnsi="Arial" w:cs="Arial"/>
        </w:rPr>
        <w:t xml:space="preserve"> device settings. </w:t>
      </w:r>
      <w:r w:rsidR="00236EB2">
        <w:rPr>
          <w:rFonts w:ascii="Arial" w:hAnsi="Arial" w:cs="Arial"/>
        </w:rPr>
        <w:t>Make</w:t>
      </w:r>
      <w:r w:rsidR="00431235">
        <w:rPr>
          <w:rFonts w:ascii="Arial" w:hAnsi="Arial" w:cs="Arial"/>
        </w:rPr>
        <w:t xml:space="preserve"> </w:t>
      </w:r>
      <w:r w:rsidR="00236EB2">
        <w:rPr>
          <w:rFonts w:ascii="Arial" w:hAnsi="Arial" w:cs="Arial"/>
        </w:rPr>
        <w:t>sure</w:t>
      </w:r>
      <w:r w:rsidR="00F30A70">
        <w:rPr>
          <w:rFonts w:ascii="Arial" w:hAnsi="Arial" w:cs="Arial"/>
        </w:rPr>
        <w:t xml:space="preserve"> </w:t>
      </w:r>
      <w:r w:rsidR="00236EB2">
        <w:rPr>
          <w:rFonts w:ascii="Arial" w:hAnsi="Arial" w:cs="Arial"/>
        </w:rPr>
        <w:t xml:space="preserve">that your </w:t>
      </w:r>
      <w:r w:rsidR="006130CD">
        <w:rPr>
          <w:rFonts w:ascii="Arial" w:hAnsi="Arial" w:cs="Arial"/>
        </w:rPr>
        <w:t xml:space="preserve">volume control is on high </w:t>
      </w:r>
      <w:r w:rsidR="2CBA989C">
        <w:rPr>
          <w:rFonts w:ascii="Arial" w:hAnsi="Arial" w:cs="Arial"/>
        </w:rPr>
        <w:t>so</w:t>
      </w:r>
      <w:r w:rsidR="006130CD">
        <w:rPr>
          <w:rFonts w:ascii="Arial" w:hAnsi="Arial" w:cs="Arial"/>
        </w:rPr>
        <w:t xml:space="preserve"> that you can hear everything the </w:t>
      </w:r>
      <w:r w:rsidR="0012324C" w:rsidRPr="0F2DD4D5">
        <w:rPr>
          <w:rFonts w:ascii="Arial" w:hAnsi="Arial" w:cs="Arial"/>
          <w:strike/>
        </w:rPr>
        <w:t>librarian</w:t>
      </w:r>
      <w:r w:rsidR="006130CD">
        <w:rPr>
          <w:rFonts w:ascii="Arial" w:hAnsi="Arial" w:cs="Arial"/>
        </w:rPr>
        <w:t xml:space="preserve"> </w:t>
      </w:r>
      <w:r w:rsidR="0AF81474">
        <w:rPr>
          <w:rFonts w:ascii="Arial" w:hAnsi="Arial" w:cs="Arial"/>
        </w:rPr>
        <w:t xml:space="preserve">presenter </w:t>
      </w:r>
      <w:r w:rsidR="006130CD">
        <w:rPr>
          <w:rFonts w:ascii="Arial" w:hAnsi="Arial" w:cs="Arial"/>
        </w:rPr>
        <w:t>says.</w:t>
      </w:r>
      <w:r w:rsidR="0041342A">
        <w:rPr>
          <w:rFonts w:ascii="Arial" w:hAnsi="Arial" w:cs="Arial"/>
        </w:rPr>
        <w:br/>
      </w:r>
      <w:r w:rsidR="0041342A">
        <w:rPr>
          <w:rFonts w:ascii="Arial" w:hAnsi="Arial" w:cs="Arial"/>
        </w:rPr>
        <w:br/>
      </w:r>
      <w:r w:rsidR="00725A37">
        <w:rPr>
          <w:noProof/>
        </w:rPr>
        <w:drawing>
          <wp:inline distT="0" distB="0" distL="0" distR="0" wp14:anchorId="3CC38428" wp14:editId="33B1C793">
            <wp:extent cx="1266825" cy="1550090"/>
            <wp:effectExtent l="152400" t="152400" r="352425" b="3549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5500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D5FBFF" w14:textId="29EB3BE5" w:rsidR="00751BA6" w:rsidRDefault="00751BA6" w:rsidP="00751BA6">
      <w:pPr>
        <w:pStyle w:val="ListParagraph"/>
        <w:rPr>
          <w:rFonts w:ascii="Arial" w:hAnsi="Arial" w:cs="Arial"/>
        </w:rPr>
      </w:pPr>
    </w:p>
    <w:p w14:paraId="356EE560" w14:textId="2F8F57DD" w:rsidR="005D2F7D" w:rsidRDefault="005D2F7D" w:rsidP="005D2F7D">
      <w:pPr>
        <w:rPr>
          <w:rFonts w:ascii="Arial" w:hAnsi="Arial" w:cs="Arial"/>
        </w:rPr>
      </w:pPr>
    </w:p>
    <w:p w14:paraId="77383AC4" w14:textId="3EEB1C32" w:rsidR="0041342A" w:rsidRDefault="0041342A" w:rsidP="005D2F7D">
      <w:pPr>
        <w:rPr>
          <w:rFonts w:ascii="Arial" w:hAnsi="Arial" w:cs="Arial"/>
        </w:rPr>
      </w:pPr>
    </w:p>
    <w:p w14:paraId="2DED6B06" w14:textId="2B7207C9" w:rsidR="0041342A" w:rsidRDefault="00A073A1" w:rsidP="005D2F7D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217F27D5" w14:textId="66F9D00C" w:rsidR="0041342A" w:rsidRDefault="0041342A" w:rsidP="005D2F7D">
      <w:pPr>
        <w:rPr>
          <w:rFonts w:ascii="Arial" w:hAnsi="Arial" w:cs="Arial"/>
        </w:rPr>
      </w:pPr>
    </w:p>
    <w:p w14:paraId="362A936D" w14:textId="5941AC7E" w:rsidR="00F00DD5" w:rsidRDefault="00B34B12" w:rsidP="009C7416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lick on </w:t>
      </w:r>
      <w:r w:rsidR="00C37345">
        <w:rPr>
          <w:noProof/>
        </w:rPr>
        <w:t xml:space="preserve"> </w:t>
      </w:r>
      <w:r w:rsidR="00C37345">
        <w:rPr>
          <w:noProof/>
        </w:rPr>
        <w:drawing>
          <wp:inline distT="0" distB="0" distL="0" distR="0" wp14:anchorId="271ABB84" wp14:editId="4798700C">
            <wp:extent cx="318770" cy="36893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430" r="22789"/>
                    <a:stretch/>
                  </pic:blipFill>
                  <pic:spPr bwMode="auto">
                    <a:xfrm>
                      <a:off x="0" y="0"/>
                      <a:ext cx="318770" cy="368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7345">
        <w:rPr>
          <w:rFonts w:ascii="Arial" w:hAnsi="Arial" w:cs="Arial"/>
        </w:rPr>
        <w:t xml:space="preserve"> </w:t>
      </w:r>
      <w:r w:rsidR="0018283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see the Chat session. </w:t>
      </w:r>
      <w:r w:rsidR="006D437B">
        <w:rPr>
          <w:rFonts w:ascii="Arial" w:hAnsi="Arial" w:cs="Arial"/>
        </w:rPr>
        <w:t xml:space="preserve">You are welcome to type questions or comments here. </w:t>
      </w:r>
      <w:r w:rsidR="00817C02">
        <w:rPr>
          <w:rFonts w:ascii="Arial" w:hAnsi="Arial" w:cs="Arial"/>
        </w:rPr>
        <w:t xml:space="preserve">Please note that some of the questions might only be answered after the training session. The </w:t>
      </w:r>
      <w:r w:rsidR="00241ACD">
        <w:rPr>
          <w:rFonts w:ascii="Arial" w:hAnsi="Arial" w:cs="Arial"/>
        </w:rPr>
        <w:t>whole ‘c</w:t>
      </w:r>
      <w:r w:rsidR="00817C02">
        <w:rPr>
          <w:rFonts w:ascii="Arial" w:hAnsi="Arial" w:cs="Arial"/>
        </w:rPr>
        <w:t>hat</w:t>
      </w:r>
      <w:r w:rsidR="00241ACD">
        <w:rPr>
          <w:rFonts w:ascii="Arial" w:hAnsi="Arial" w:cs="Arial"/>
        </w:rPr>
        <w:t>’</w:t>
      </w:r>
      <w:r w:rsidR="00817C02">
        <w:rPr>
          <w:rFonts w:ascii="Arial" w:hAnsi="Arial" w:cs="Arial"/>
        </w:rPr>
        <w:t xml:space="preserve"> for the training session will be available on Microsoft Teams under the Chat icon.</w:t>
      </w:r>
      <w:r w:rsidR="00241ACD">
        <w:rPr>
          <w:rFonts w:ascii="Arial" w:hAnsi="Arial" w:cs="Arial"/>
        </w:rPr>
        <w:t xml:space="preserve"> This is also where the video recording of the session will display.</w:t>
      </w:r>
      <w:r w:rsidR="00F00DD5">
        <w:rPr>
          <w:rFonts w:ascii="Arial" w:hAnsi="Arial" w:cs="Arial"/>
        </w:rPr>
        <w:br/>
      </w:r>
    </w:p>
    <w:p w14:paraId="612E39A3" w14:textId="64C2D198" w:rsidR="00817C02" w:rsidRPr="00D13F8D" w:rsidRDefault="00F00DD5" w:rsidP="009C7416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ease avoid clicking on </w:t>
      </w:r>
      <w:r w:rsidR="00076770">
        <w:rPr>
          <w:rFonts w:ascii="Arial" w:hAnsi="Arial" w:cs="Arial"/>
          <w:noProof/>
          <w:sz w:val="22"/>
          <w:szCs w:val="22"/>
        </w:rPr>
        <w:t xml:space="preserve"> </w:t>
      </w:r>
      <w:r w:rsidR="000201D3" w:rsidRPr="005D2F7D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742A41F" wp14:editId="629F175F">
            <wp:extent cx="354124" cy="30725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28" t="22044" r="21136" b="21166"/>
                    <a:stretch/>
                  </pic:blipFill>
                  <pic:spPr bwMode="auto">
                    <a:xfrm>
                      <a:off x="0" y="0"/>
                      <a:ext cx="354124" cy="30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during group training sessions. This icon is used to share a screen, and</w:t>
      </w:r>
      <w:r w:rsidR="00DE4CA2">
        <w:rPr>
          <w:rFonts w:ascii="Arial" w:hAnsi="Arial" w:cs="Arial"/>
        </w:rPr>
        <w:t xml:space="preserve"> by clicking on it, it</w:t>
      </w:r>
      <w:r>
        <w:rPr>
          <w:rFonts w:ascii="Arial" w:hAnsi="Arial" w:cs="Arial"/>
        </w:rPr>
        <w:t xml:space="preserve"> will cause the </w:t>
      </w:r>
      <w:r w:rsidR="00DE4CA2" w:rsidRPr="0F2DD4D5">
        <w:rPr>
          <w:rFonts w:ascii="Arial" w:hAnsi="Arial" w:cs="Arial"/>
          <w:strike/>
        </w:rPr>
        <w:t>librarian</w:t>
      </w:r>
      <w:r w:rsidR="204F9ED2" w:rsidRPr="0F2DD4D5">
        <w:rPr>
          <w:rFonts w:ascii="Arial" w:hAnsi="Arial" w:cs="Arial"/>
          <w:strike/>
        </w:rPr>
        <w:t xml:space="preserve"> </w:t>
      </w:r>
      <w:r w:rsidR="204F9ED2">
        <w:rPr>
          <w:rFonts w:ascii="Arial" w:hAnsi="Arial" w:cs="Arial"/>
        </w:rPr>
        <w:t>presenter</w:t>
      </w:r>
      <w:r>
        <w:rPr>
          <w:rFonts w:ascii="Arial" w:hAnsi="Arial" w:cs="Arial"/>
        </w:rPr>
        <w:t>’s screen to disconnect.</w:t>
      </w:r>
      <w:r w:rsidR="00A96E34">
        <w:rPr>
          <w:rFonts w:ascii="Arial" w:hAnsi="Arial" w:cs="Arial"/>
        </w:rPr>
        <w:br/>
      </w:r>
    </w:p>
    <w:p w14:paraId="0F3CCFA9" w14:textId="3931DD57" w:rsidR="000C6F02" w:rsidRDefault="00436791" w:rsidP="000C6F02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FE5C96">
        <w:rPr>
          <w:rFonts w:ascii="Arial" w:hAnsi="Arial" w:cs="Arial"/>
        </w:rPr>
        <w:t>There will be time to ask questions live</w:t>
      </w:r>
      <w:r w:rsidR="00281D0F" w:rsidRPr="00FE5C96">
        <w:rPr>
          <w:rFonts w:ascii="Arial" w:hAnsi="Arial" w:cs="Arial"/>
        </w:rPr>
        <w:t xml:space="preserve"> during the training session. </w:t>
      </w:r>
      <w:r w:rsidR="00180332" w:rsidRPr="00FE5C96">
        <w:rPr>
          <w:rFonts w:ascii="Arial" w:hAnsi="Arial" w:cs="Arial"/>
        </w:rPr>
        <w:t xml:space="preserve">Make use of the </w:t>
      </w:r>
      <w:r w:rsidR="08D479E7" w:rsidRPr="00FE5C96">
        <w:rPr>
          <w:rFonts w:ascii="Arial" w:hAnsi="Arial" w:cs="Arial"/>
        </w:rPr>
        <w:t>ic</w:t>
      </w:r>
      <w:r w:rsidR="00180332" w:rsidRPr="00FE5C96">
        <w:rPr>
          <w:rFonts w:ascii="Arial" w:hAnsi="Arial" w:cs="Arial"/>
        </w:rPr>
        <w:t>on</w:t>
      </w:r>
      <w:r w:rsidR="00546793">
        <w:rPr>
          <w:rFonts w:ascii="Arial" w:hAnsi="Arial" w:cs="Arial"/>
        </w:rPr>
        <w:t xml:space="preserve"> </w:t>
      </w:r>
      <w:r w:rsidR="00180332" w:rsidRPr="00FE5C96">
        <w:rPr>
          <w:rFonts w:ascii="Arial" w:hAnsi="Arial" w:cs="Arial"/>
        </w:rPr>
        <w:t xml:space="preserve"> </w:t>
      </w:r>
      <w:r w:rsidR="00546793">
        <w:rPr>
          <w:noProof/>
        </w:rPr>
        <w:drawing>
          <wp:inline distT="0" distB="0" distL="0" distR="0" wp14:anchorId="74C3942C" wp14:editId="0E184B8E">
            <wp:extent cx="382270" cy="3625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78" r="32950"/>
                    <a:stretch/>
                  </pic:blipFill>
                  <pic:spPr bwMode="auto">
                    <a:xfrm>
                      <a:off x="0" y="0"/>
                      <a:ext cx="382270" cy="362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46793">
        <w:rPr>
          <w:rFonts w:ascii="Arial" w:hAnsi="Arial" w:cs="Arial"/>
        </w:rPr>
        <w:t xml:space="preserve"> </w:t>
      </w:r>
      <w:r w:rsidR="16C67CC2">
        <w:rPr>
          <w:rFonts w:ascii="Arial" w:hAnsi="Arial" w:cs="Arial"/>
        </w:rPr>
        <w:t xml:space="preserve">to </w:t>
      </w:r>
      <w:r w:rsidR="00180332" w:rsidRPr="00FE5C96">
        <w:rPr>
          <w:rFonts w:ascii="Arial" w:hAnsi="Arial" w:cs="Arial"/>
        </w:rPr>
        <w:t>indicate that you want to ask a question. Remember to click</w:t>
      </w:r>
      <w:r w:rsidR="00DE4CA2">
        <w:rPr>
          <w:rFonts w:ascii="Arial" w:hAnsi="Arial" w:cs="Arial"/>
        </w:rPr>
        <w:t xml:space="preserve"> </w:t>
      </w:r>
      <w:r w:rsidR="00180332" w:rsidRPr="00FE5C96">
        <w:rPr>
          <w:rFonts w:ascii="Arial" w:hAnsi="Arial" w:cs="Arial"/>
        </w:rPr>
        <w:t xml:space="preserve">on </w:t>
      </w:r>
      <w:r w:rsidR="001076E1">
        <w:rPr>
          <w:noProof/>
        </w:rPr>
        <w:drawing>
          <wp:inline distT="0" distB="0" distL="0" distR="0" wp14:anchorId="51E43FCA" wp14:editId="3C7003A5">
            <wp:extent cx="382270" cy="36258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78" r="32950"/>
                    <a:stretch/>
                  </pic:blipFill>
                  <pic:spPr bwMode="auto">
                    <a:xfrm>
                      <a:off x="0" y="0"/>
                      <a:ext cx="382270" cy="362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76E1">
        <w:rPr>
          <w:rFonts w:ascii="Arial" w:hAnsi="Arial" w:cs="Arial"/>
        </w:rPr>
        <w:t xml:space="preserve">  </w:t>
      </w:r>
      <w:r w:rsidR="00180332" w:rsidRPr="00FE5C96">
        <w:rPr>
          <w:rFonts w:ascii="Arial" w:hAnsi="Arial" w:cs="Arial"/>
        </w:rPr>
        <w:t xml:space="preserve">again after </w:t>
      </w:r>
      <w:r w:rsidR="007B47B4" w:rsidRPr="00FE5C96">
        <w:rPr>
          <w:rFonts w:ascii="Arial" w:hAnsi="Arial" w:cs="Arial"/>
        </w:rPr>
        <w:t>asking your question</w:t>
      </w:r>
      <w:r w:rsidR="0077BCDB" w:rsidRPr="00FE5C96">
        <w:rPr>
          <w:rFonts w:ascii="Arial" w:hAnsi="Arial" w:cs="Arial"/>
        </w:rPr>
        <w:t xml:space="preserve">, otherwise </w:t>
      </w:r>
      <w:r w:rsidR="007B47B4" w:rsidRPr="00FE5C96">
        <w:rPr>
          <w:rFonts w:ascii="Arial" w:hAnsi="Arial" w:cs="Arial"/>
        </w:rPr>
        <w:t xml:space="preserve">the hand </w:t>
      </w:r>
      <w:r w:rsidR="000F54D3" w:rsidRPr="00FE5C96">
        <w:rPr>
          <w:rFonts w:ascii="Arial" w:hAnsi="Arial" w:cs="Arial"/>
        </w:rPr>
        <w:t xml:space="preserve">icon </w:t>
      </w:r>
      <w:r w:rsidR="007B47B4" w:rsidRPr="00FE5C96">
        <w:rPr>
          <w:rFonts w:ascii="Arial" w:hAnsi="Arial" w:cs="Arial"/>
        </w:rPr>
        <w:t>will remain active</w:t>
      </w:r>
    </w:p>
    <w:p w14:paraId="6AD406B7" w14:textId="57B7C674" w:rsidR="00B31E08" w:rsidRPr="000C6F02" w:rsidRDefault="00383BC6" w:rsidP="000C6F02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0C6F02">
        <w:rPr>
          <w:rFonts w:ascii="Arial" w:hAnsi="Arial" w:cs="Arial"/>
        </w:rPr>
        <w:t>Click on</w:t>
      </w:r>
      <w:r w:rsidR="00182833">
        <w:rPr>
          <w:rFonts w:ascii="Arial" w:hAnsi="Arial" w:cs="Arial"/>
        </w:rPr>
        <w:t xml:space="preserve"> </w:t>
      </w:r>
      <w:r w:rsidR="00182833" w:rsidRPr="005D2F7D">
        <w:rPr>
          <w:noProof/>
          <w:sz w:val="22"/>
          <w:szCs w:val="22"/>
        </w:rPr>
        <w:drawing>
          <wp:inline distT="0" distB="0" distL="0" distR="0" wp14:anchorId="1C83F8DC" wp14:editId="0DEEC187">
            <wp:extent cx="338328" cy="347472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45" t="14317" r="13889" b="13191"/>
                    <a:stretch/>
                  </pic:blipFill>
                  <pic:spPr bwMode="auto">
                    <a:xfrm>
                      <a:off x="0" y="0"/>
                      <a:ext cx="338328" cy="347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C6F02">
        <w:rPr>
          <w:rFonts w:ascii="Arial" w:hAnsi="Arial" w:cs="Arial"/>
        </w:rPr>
        <w:t xml:space="preserve"> </w:t>
      </w:r>
      <w:r w:rsidR="00FE2C4E" w:rsidRPr="000C6F02">
        <w:rPr>
          <w:rFonts w:ascii="Arial" w:hAnsi="Arial" w:cs="Arial"/>
        </w:rPr>
        <w:t>when the training session is finished. This will take you out of the meeting</w:t>
      </w:r>
      <w:r w:rsidR="00467CF5" w:rsidRPr="000C6F02">
        <w:rPr>
          <w:rFonts w:ascii="Arial" w:hAnsi="Arial" w:cs="Arial"/>
        </w:rPr>
        <w:t>.</w:t>
      </w:r>
      <w:r w:rsidR="00E80E63" w:rsidRPr="000C6F02">
        <w:rPr>
          <w:rFonts w:ascii="Arial" w:hAnsi="Arial" w:cs="Arial"/>
        </w:rPr>
        <w:br/>
      </w:r>
    </w:p>
    <w:p w14:paraId="6F2D7A3F" w14:textId="6121E475" w:rsidR="00E80E63" w:rsidRDefault="00987ABA" w:rsidP="005D2F7D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sz w:val="22"/>
          <w:szCs w:val="22"/>
        </w:rPr>
      </w:pPr>
      <w:r w:rsidRPr="085F9F0D">
        <w:rPr>
          <w:rFonts w:ascii="Arial" w:hAnsi="Arial" w:cs="Arial"/>
          <w:sz w:val="22"/>
          <w:szCs w:val="22"/>
        </w:rPr>
        <w:t xml:space="preserve">The video recording will take a while to </w:t>
      </w:r>
      <w:r w:rsidR="2D75A311" w:rsidRPr="085F9F0D">
        <w:rPr>
          <w:rFonts w:ascii="Arial" w:hAnsi="Arial" w:cs="Arial"/>
          <w:sz w:val="22"/>
          <w:szCs w:val="22"/>
        </w:rPr>
        <w:t>appear</w:t>
      </w:r>
      <w:r w:rsidRPr="085F9F0D">
        <w:rPr>
          <w:rFonts w:ascii="Arial" w:hAnsi="Arial" w:cs="Arial"/>
          <w:sz w:val="22"/>
          <w:szCs w:val="22"/>
        </w:rPr>
        <w:t xml:space="preserve"> and will </w:t>
      </w:r>
      <w:r w:rsidR="003666C9" w:rsidRPr="085F9F0D">
        <w:rPr>
          <w:rFonts w:ascii="Arial" w:hAnsi="Arial" w:cs="Arial"/>
          <w:sz w:val="22"/>
          <w:szCs w:val="22"/>
        </w:rPr>
        <w:t xml:space="preserve">then </w:t>
      </w:r>
      <w:r w:rsidRPr="085F9F0D">
        <w:rPr>
          <w:rFonts w:ascii="Arial" w:hAnsi="Arial" w:cs="Arial"/>
          <w:sz w:val="22"/>
          <w:szCs w:val="22"/>
        </w:rPr>
        <w:t xml:space="preserve">be available on the ‘Chat’ </w:t>
      </w:r>
      <w:r w:rsidR="11DB63AC" w:rsidRPr="085F9F0D">
        <w:rPr>
          <w:rFonts w:ascii="Arial" w:hAnsi="Arial" w:cs="Arial"/>
          <w:sz w:val="22"/>
          <w:szCs w:val="22"/>
        </w:rPr>
        <w:t>page</w:t>
      </w:r>
      <w:r w:rsidR="00D74A0E" w:rsidRPr="085F9F0D">
        <w:rPr>
          <w:rFonts w:ascii="Arial" w:hAnsi="Arial" w:cs="Arial"/>
          <w:sz w:val="22"/>
          <w:szCs w:val="22"/>
        </w:rPr>
        <w:t xml:space="preserve"> after the training session. The recording will also be sent to you</w:t>
      </w:r>
      <w:r w:rsidR="00AF708B" w:rsidRPr="085F9F0D">
        <w:rPr>
          <w:rFonts w:ascii="Arial" w:hAnsi="Arial" w:cs="Arial"/>
          <w:sz w:val="22"/>
          <w:szCs w:val="22"/>
        </w:rPr>
        <w:t xml:space="preserve"> after the training session.</w:t>
      </w:r>
    </w:p>
    <w:p w14:paraId="6F90D03E" w14:textId="4C8AB07B" w:rsidR="003E00EA" w:rsidRDefault="003E00E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4084B8EC" w14:textId="38C0BA70" w:rsidR="00C83DD3" w:rsidRDefault="00C83DD3" w:rsidP="00C83DD3">
      <w:pPr>
        <w:pStyle w:val="Heading1"/>
      </w:pPr>
      <w:r>
        <w:t>SCHEDULE AND JOIN A ONE-ON-ONE TRAINING SESSION WITH YOUR PERSONAL LIBRARIAN</w:t>
      </w:r>
    </w:p>
    <w:p w14:paraId="3FD1DF5C" w14:textId="71729686" w:rsidR="00C83DD3" w:rsidRDefault="00C83DD3" w:rsidP="00C83DD3"/>
    <w:p w14:paraId="5405852B" w14:textId="1F51D8A8" w:rsidR="00C83DD3" w:rsidRPr="006B4D5F" w:rsidRDefault="00DD348F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>Contact your personal librarian to arrange an online training session</w:t>
      </w:r>
      <w:r w:rsidR="006B4D5F">
        <w:rPr>
          <w:rFonts w:ascii="Arial" w:hAnsi="Arial" w:cs="Arial"/>
          <w:sz w:val="22"/>
        </w:rPr>
        <w:br/>
      </w:r>
    </w:p>
    <w:p w14:paraId="67E94A98" w14:textId="77F5AE68" w:rsidR="00DD348F" w:rsidRPr="006B4D5F" w:rsidRDefault="00663CB5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>Your personal librarian will then send you a meeting request</w:t>
      </w:r>
      <w:r w:rsidR="006B1480" w:rsidRPr="006B4D5F">
        <w:rPr>
          <w:rFonts w:ascii="Arial" w:hAnsi="Arial" w:cs="Arial"/>
          <w:sz w:val="22"/>
        </w:rPr>
        <w:t>.</w:t>
      </w:r>
      <w:r w:rsidR="006B4D5F">
        <w:rPr>
          <w:rFonts w:ascii="Arial" w:hAnsi="Arial" w:cs="Arial"/>
          <w:sz w:val="22"/>
        </w:rPr>
        <w:br/>
      </w:r>
    </w:p>
    <w:p w14:paraId="1C691D04" w14:textId="2730CB76" w:rsidR="006B1480" w:rsidRPr="006B4D5F" w:rsidRDefault="006B1480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>Accept the meeting request so that it displays in your calendar</w:t>
      </w:r>
      <w:r w:rsidR="006B4D5F">
        <w:rPr>
          <w:rFonts w:ascii="Arial" w:hAnsi="Arial" w:cs="Arial"/>
          <w:sz w:val="22"/>
        </w:rPr>
        <w:br/>
      </w:r>
    </w:p>
    <w:p w14:paraId="365FE0E7" w14:textId="7375F3D2" w:rsidR="00FC2DEC" w:rsidRPr="006B4D5F" w:rsidRDefault="00FC2DEC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 xml:space="preserve">Make sure that you are logged into Microsoft Teams </w:t>
      </w:r>
      <w:r w:rsidR="002B6578" w:rsidRPr="006B4D5F">
        <w:rPr>
          <w:rFonts w:ascii="Arial" w:hAnsi="Arial" w:cs="Arial"/>
          <w:sz w:val="22"/>
        </w:rPr>
        <w:t>on the given date and time of the online training session</w:t>
      </w:r>
      <w:r w:rsidR="006B4D5F">
        <w:rPr>
          <w:rFonts w:ascii="Arial" w:hAnsi="Arial" w:cs="Arial"/>
          <w:sz w:val="22"/>
        </w:rPr>
        <w:br/>
      </w:r>
    </w:p>
    <w:p w14:paraId="490702D0" w14:textId="68D544B6" w:rsidR="006B1480" w:rsidRPr="006B4D5F" w:rsidRDefault="006B1480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>Open the meeting request a few minutes before the training session is scheduled to start</w:t>
      </w:r>
      <w:r w:rsidR="006B4D5F">
        <w:rPr>
          <w:rFonts w:ascii="Arial" w:hAnsi="Arial" w:cs="Arial"/>
          <w:sz w:val="22"/>
        </w:rPr>
        <w:br/>
      </w:r>
    </w:p>
    <w:p w14:paraId="6899C537" w14:textId="66A219CA" w:rsidR="006B1480" w:rsidRPr="006B4D5F" w:rsidRDefault="006B1480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 xml:space="preserve">Click on </w:t>
      </w:r>
      <w:r w:rsidR="00FC2DEC" w:rsidRPr="006B4D5F">
        <w:rPr>
          <w:rFonts w:ascii="Arial" w:hAnsi="Arial" w:cs="Arial"/>
          <w:sz w:val="22"/>
          <w:u w:val="single"/>
        </w:rPr>
        <w:t>Join Microsoft Teams Meeting</w:t>
      </w:r>
      <w:r w:rsidR="006B4D5F">
        <w:rPr>
          <w:rFonts w:ascii="Arial" w:hAnsi="Arial" w:cs="Arial"/>
          <w:sz w:val="22"/>
          <w:u w:val="single"/>
        </w:rPr>
        <w:br/>
      </w:r>
    </w:p>
    <w:p w14:paraId="3283F5E1" w14:textId="7EF2A6DB" w:rsidR="005C0339" w:rsidRPr="006B4D5F" w:rsidRDefault="005C0339" w:rsidP="00DD348F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6B4D5F">
        <w:rPr>
          <w:rFonts w:ascii="Arial" w:hAnsi="Arial" w:cs="Arial"/>
          <w:sz w:val="22"/>
        </w:rPr>
        <w:t>Your Microsoft Teams will open and ask you to join.</w:t>
      </w:r>
      <w:r w:rsidR="004A03E8" w:rsidRPr="006B4D5F">
        <w:rPr>
          <w:rFonts w:ascii="Arial" w:hAnsi="Arial" w:cs="Arial"/>
          <w:sz w:val="22"/>
        </w:rPr>
        <w:t xml:space="preserve"> Make sure that only your camera is disabled</w:t>
      </w:r>
      <w:r w:rsidR="001E03AF" w:rsidRPr="006B4D5F">
        <w:rPr>
          <w:rFonts w:ascii="Arial" w:hAnsi="Arial" w:cs="Arial"/>
          <w:sz w:val="22"/>
        </w:rPr>
        <w:t>. Your microphone must stay on to ensure that you can talk to your personal librarian</w:t>
      </w:r>
      <w:r w:rsidR="006B4D5F">
        <w:rPr>
          <w:rFonts w:ascii="Arial" w:hAnsi="Arial" w:cs="Arial"/>
          <w:sz w:val="22"/>
        </w:rPr>
        <w:br/>
      </w:r>
    </w:p>
    <w:p w14:paraId="2B0709AA" w14:textId="4CA6E359" w:rsidR="005C0339" w:rsidRPr="006B4D5F" w:rsidRDefault="00611291" w:rsidP="00232FF0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2"/>
          <w:szCs w:val="22"/>
        </w:rPr>
      </w:pPr>
      <w:r w:rsidRPr="7BDA65D1">
        <w:rPr>
          <w:rFonts w:ascii="Arial" w:hAnsi="Arial" w:cs="Arial"/>
          <w:sz w:val="22"/>
          <w:szCs w:val="22"/>
        </w:rPr>
        <w:t xml:space="preserve">You will </w:t>
      </w:r>
      <w:r w:rsidR="57464992" w:rsidRPr="7BDA65D1">
        <w:rPr>
          <w:rFonts w:ascii="Arial" w:hAnsi="Arial" w:cs="Arial"/>
          <w:sz w:val="22"/>
          <w:szCs w:val="22"/>
        </w:rPr>
        <w:t xml:space="preserve">sometimes </w:t>
      </w:r>
      <w:r w:rsidRPr="7BDA65D1">
        <w:rPr>
          <w:rFonts w:ascii="Arial" w:hAnsi="Arial" w:cs="Arial"/>
          <w:sz w:val="22"/>
          <w:szCs w:val="22"/>
        </w:rPr>
        <w:t xml:space="preserve">be asked to share your screen so that your personal librarian can </w:t>
      </w:r>
      <w:r w:rsidR="000A6CDD">
        <w:rPr>
          <w:rFonts w:ascii="Arial" w:hAnsi="Arial" w:cs="Arial"/>
          <w:sz w:val="22"/>
        </w:rPr>
        <w:br/>
      </w:r>
      <w:r w:rsidR="000A6CDD">
        <w:rPr>
          <w:rFonts w:ascii="Arial" w:hAnsi="Arial" w:cs="Arial"/>
          <w:sz w:val="22"/>
        </w:rPr>
        <w:br/>
      </w:r>
      <w:r w:rsidRPr="7BDA65D1">
        <w:rPr>
          <w:rFonts w:ascii="Arial" w:hAnsi="Arial" w:cs="Arial"/>
          <w:sz w:val="22"/>
          <w:szCs w:val="22"/>
        </w:rPr>
        <w:t xml:space="preserve">see </w:t>
      </w:r>
      <w:r w:rsidR="4807DAFA" w:rsidRPr="7BDA65D1">
        <w:rPr>
          <w:rFonts w:ascii="Arial" w:hAnsi="Arial" w:cs="Arial"/>
          <w:sz w:val="22"/>
          <w:szCs w:val="22"/>
        </w:rPr>
        <w:t>it</w:t>
      </w:r>
      <w:r w:rsidRPr="7BDA65D1">
        <w:rPr>
          <w:rFonts w:ascii="Arial" w:hAnsi="Arial" w:cs="Arial"/>
          <w:sz w:val="22"/>
          <w:szCs w:val="22"/>
        </w:rPr>
        <w:t xml:space="preserve">. Click on </w:t>
      </w:r>
      <w:r w:rsidR="00356C38" w:rsidRPr="006B4D5F">
        <w:rPr>
          <w:rFonts w:ascii="Arial" w:hAnsi="Arial" w:cs="Arial"/>
          <w:noProof/>
          <w:sz w:val="24"/>
          <w:szCs w:val="22"/>
        </w:rPr>
        <w:drawing>
          <wp:inline distT="0" distB="0" distL="0" distR="0" wp14:anchorId="51D2EE69" wp14:editId="24110804">
            <wp:extent cx="353695" cy="30670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28" t="22044" r="21136" b="21166"/>
                    <a:stretch/>
                  </pic:blipFill>
                  <pic:spPr bwMode="auto">
                    <a:xfrm>
                      <a:off x="0" y="0"/>
                      <a:ext cx="353695" cy="306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7BDA65D1">
        <w:rPr>
          <w:rFonts w:ascii="Arial" w:hAnsi="Arial" w:cs="Arial"/>
          <w:sz w:val="22"/>
          <w:szCs w:val="22"/>
        </w:rPr>
        <w:t>. A couple of block</w:t>
      </w:r>
      <w:r w:rsidR="00205CDA" w:rsidRPr="7BDA65D1">
        <w:rPr>
          <w:rFonts w:ascii="Arial" w:hAnsi="Arial" w:cs="Arial"/>
          <w:sz w:val="22"/>
          <w:szCs w:val="22"/>
        </w:rPr>
        <w:t>s</w:t>
      </w:r>
      <w:r w:rsidRPr="7BDA65D1">
        <w:rPr>
          <w:rFonts w:ascii="Arial" w:hAnsi="Arial" w:cs="Arial"/>
          <w:sz w:val="22"/>
          <w:szCs w:val="22"/>
        </w:rPr>
        <w:t xml:space="preserve"> will open</w:t>
      </w:r>
      <w:r w:rsidR="0971A468" w:rsidRPr="7BDA65D1">
        <w:rPr>
          <w:rFonts w:ascii="Arial" w:hAnsi="Arial" w:cs="Arial"/>
          <w:sz w:val="22"/>
          <w:szCs w:val="22"/>
        </w:rPr>
        <w:t xml:space="preserve"> -</w:t>
      </w:r>
      <w:r w:rsidRPr="7BDA65D1">
        <w:rPr>
          <w:rFonts w:ascii="Arial" w:hAnsi="Arial" w:cs="Arial"/>
          <w:sz w:val="22"/>
          <w:szCs w:val="22"/>
        </w:rPr>
        <w:t xml:space="preserve"> select the block that </w:t>
      </w:r>
      <w:r w:rsidR="00C47213">
        <w:rPr>
          <w:rFonts w:ascii="Arial" w:hAnsi="Arial" w:cs="Arial"/>
          <w:sz w:val="22"/>
        </w:rPr>
        <w:br/>
      </w:r>
      <w:r w:rsidR="000A6CDD">
        <w:rPr>
          <w:rFonts w:ascii="Arial" w:hAnsi="Arial" w:cs="Arial"/>
          <w:sz w:val="22"/>
        </w:rPr>
        <w:br/>
      </w:r>
      <w:r w:rsidRPr="7BDA65D1">
        <w:rPr>
          <w:rFonts w:ascii="Arial" w:hAnsi="Arial" w:cs="Arial"/>
          <w:sz w:val="22"/>
          <w:szCs w:val="22"/>
        </w:rPr>
        <w:t>says Desktop</w:t>
      </w:r>
      <w:r w:rsidR="00205CDA" w:rsidRPr="7BDA65D1">
        <w:rPr>
          <w:rFonts w:ascii="Arial" w:hAnsi="Arial" w:cs="Arial"/>
          <w:sz w:val="22"/>
          <w:szCs w:val="22"/>
        </w:rPr>
        <w:t xml:space="preserve"> by clicking on it.</w:t>
      </w:r>
      <w:r w:rsidR="00DF6E9B">
        <w:rPr>
          <w:rFonts w:ascii="Arial" w:hAnsi="Arial" w:cs="Arial"/>
          <w:sz w:val="22"/>
          <w:szCs w:val="22"/>
        </w:rPr>
        <w:br/>
      </w:r>
    </w:p>
    <w:p w14:paraId="3BEB1EC4" w14:textId="212595C0" w:rsidR="003E00EA" w:rsidRDefault="006B4D5F" w:rsidP="00161D57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F2DD4D5">
        <w:rPr>
          <w:rFonts w:ascii="Arial" w:hAnsi="Arial" w:cs="Arial"/>
          <w:sz w:val="22"/>
          <w:szCs w:val="22"/>
        </w:rPr>
        <w:t xml:space="preserve">Click on </w:t>
      </w:r>
      <w:r w:rsidR="00DF6E9B" w:rsidRPr="005D2F7D">
        <w:rPr>
          <w:noProof/>
          <w:sz w:val="22"/>
          <w:szCs w:val="22"/>
        </w:rPr>
        <w:drawing>
          <wp:inline distT="0" distB="0" distL="0" distR="0" wp14:anchorId="4E336428" wp14:editId="24961EBC">
            <wp:extent cx="338328" cy="347472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45" t="14317" r="13889" b="13191"/>
                    <a:stretch/>
                  </pic:blipFill>
                  <pic:spPr bwMode="auto">
                    <a:xfrm>
                      <a:off x="0" y="0"/>
                      <a:ext cx="338328" cy="347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F6E9B" w:rsidRPr="0F2DD4D5">
        <w:rPr>
          <w:rFonts w:ascii="Arial" w:hAnsi="Arial" w:cs="Arial"/>
          <w:sz w:val="22"/>
          <w:szCs w:val="22"/>
        </w:rPr>
        <w:t xml:space="preserve"> </w:t>
      </w:r>
      <w:r w:rsidRPr="0F2DD4D5">
        <w:rPr>
          <w:rFonts w:ascii="Arial" w:hAnsi="Arial" w:cs="Arial"/>
          <w:sz w:val="22"/>
          <w:szCs w:val="22"/>
        </w:rPr>
        <w:t>when the training session is finished.</w:t>
      </w:r>
    </w:p>
    <w:p w14:paraId="72682A24" w14:textId="385FC162" w:rsidR="00015D60" w:rsidRPr="003E00EA" w:rsidRDefault="003E00EA" w:rsidP="003E00E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B5CB332" w14:textId="67DD7F24" w:rsidR="006B4D5F" w:rsidRDefault="00EB0CD4" w:rsidP="00015D60">
      <w:pPr>
        <w:pStyle w:val="Heading1"/>
      </w:pPr>
      <w:r>
        <w:t>make sure your camera settings are correct if you are unable to share your screen</w:t>
      </w:r>
      <w:r w:rsidR="006B4D5F" w:rsidRPr="00161D57">
        <w:t xml:space="preserve"> </w:t>
      </w:r>
      <w:r w:rsidR="001E1A3C">
        <w:t>WHEN USING WINDOWS 10</w:t>
      </w:r>
    </w:p>
    <w:p w14:paraId="37636BE2" w14:textId="77777777" w:rsidR="001E1A3C" w:rsidRPr="001E1A3C" w:rsidRDefault="001E1A3C" w:rsidP="001E1A3C"/>
    <w:p w14:paraId="22D428D6" w14:textId="6076EA2B" w:rsidR="00CE7770" w:rsidRDefault="00CE7770" w:rsidP="00CE7770">
      <w:pPr>
        <w:pStyle w:val="ng-scope"/>
        <w:numPr>
          <w:ilvl w:val="0"/>
          <w:numId w:val="8"/>
        </w:numPr>
        <w:shd w:val="clear" w:color="auto" w:fill="FFFFFF"/>
        <w:spacing w:before="0" w:beforeAutospacing="0" w:after="360" w:afterAutospacing="0"/>
        <w:rPr>
          <w:rFonts w:eastAsia="Times New Roman"/>
          <w:color w:val="000000"/>
          <w:lang w:val="en-ZA"/>
        </w:rPr>
      </w:pPr>
      <w:r>
        <w:rPr>
          <w:rFonts w:eastAsia="Times New Roman"/>
          <w:color w:val="000000"/>
          <w:lang w:val="en-ZA"/>
        </w:rPr>
        <w:t>To open up your webcam or camera, select the </w:t>
      </w:r>
      <w:r>
        <w:rPr>
          <w:rFonts w:eastAsia="Times New Roman"/>
          <w:b/>
          <w:bCs/>
          <w:color w:val="000000"/>
          <w:lang w:val="en-ZA"/>
        </w:rPr>
        <w:t>Start</w:t>
      </w:r>
      <w:r>
        <w:rPr>
          <w:rFonts w:eastAsia="Times New Roman"/>
          <w:color w:val="000000"/>
          <w:lang w:val="en-ZA"/>
        </w:rPr>
        <w:t xml:space="preserve"> </w:t>
      </w:r>
      <w:r>
        <w:rPr>
          <w:rFonts w:eastAsia="Times New Roman"/>
          <w:noProof/>
          <w:color w:val="000000"/>
          <w:lang w:val="en-ZA"/>
        </w:rPr>
        <w:drawing>
          <wp:inline distT="0" distB="0" distL="0" distR="0" wp14:anchorId="31773CA3" wp14:editId="27C58B1F">
            <wp:extent cx="198120" cy="198120"/>
            <wp:effectExtent l="0" t="0" r="0" b="0"/>
            <wp:docPr id="7" name="Picture 7" descr="cid:image009.png@01D65F4F.20E768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id:image009.png@01D65F4F.20E768E0"/>
                    <pic:cNvPicPr>
                      <a:picLocks noChangeAspect="1" noChangeArrowheads="1"/>
                    </pic:cNvPicPr>
                  </pic:nvPicPr>
                  <pic:blipFill>
                    <a:blip r:embed="rId23" r:link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color w:val="000000"/>
          <w:lang w:val="en-ZA"/>
        </w:rPr>
        <w:t> button, and then select </w:t>
      </w:r>
      <w:r>
        <w:rPr>
          <w:rFonts w:eastAsia="Times New Roman"/>
          <w:b/>
          <w:bCs/>
          <w:color w:val="000000"/>
          <w:lang w:val="en-ZA"/>
        </w:rPr>
        <w:t>Camera</w:t>
      </w:r>
      <w:r>
        <w:rPr>
          <w:rFonts w:eastAsia="Times New Roman"/>
          <w:color w:val="000000"/>
          <w:lang w:val="en-ZA"/>
        </w:rPr>
        <w:t> in the list of apps.</w:t>
      </w:r>
    </w:p>
    <w:p w14:paraId="402F6352" w14:textId="77777777" w:rsidR="00CE7770" w:rsidRDefault="00CE7770" w:rsidP="00CE7770">
      <w:pPr>
        <w:pStyle w:val="ng-scope"/>
        <w:numPr>
          <w:ilvl w:val="0"/>
          <w:numId w:val="8"/>
        </w:numPr>
        <w:shd w:val="clear" w:color="auto" w:fill="FFFFFF"/>
        <w:spacing w:before="0" w:beforeAutospacing="0" w:after="360" w:afterAutospacing="0"/>
        <w:rPr>
          <w:rFonts w:eastAsia="Times New Roman"/>
          <w:color w:val="000000"/>
          <w:lang w:val="en-ZA"/>
        </w:rPr>
      </w:pPr>
      <w:r>
        <w:rPr>
          <w:rFonts w:eastAsia="Times New Roman"/>
          <w:color w:val="000000"/>
          <w:lang w:val="en-ZA"/>
        </w:rPr>
        <w:t>If you want to use the camera within other apps, select the </w:t>
      </w:r>
      <w:proofErr w:type="gramStart"/>
      <w:r>
        <w:rPr>
          <w:rFonts w:eastAsia="Times New Roman"/>
          <w:b/>
          <w:bCs/>
          <w:color w:val="000000"/>
          <w:lang w:val="en-ZA"/>
        </w:rPr>
        <w:t>Start</w:t>
      </w:r>
      <w:r>
        <w:rPr>
          <w:rFonts w:eastAsia="Times New Roman"/>
          <w:color w:val="000000"/>
          <w:lang w:val="en-ZA"/>
        </w:rPr>
        <w:t>  button</w:t>
      </w:r>
      <w:proofErr w:type="gramEnd"/>
      <w:r>
        <w:rPr>
          <w:rFonts w:eastAsia="Times New Roman"/>
          <w:color w:val="000000"/>
          <w:lang w:val="en-ZA"/>
        </w:rPr>
        <w:t>, select </w:t>
      </w:r>
      <w:r>
        <w:rPr>
          <w:rFonts w:eastAsia="Times New Roman"/>
          <w:b/>
          <w:bCs/>
          <w:color w:val="000000"/>
          <w:lang w:val="en-ZA"/>
        </w:rPr>
        <w:t>Settings</w:t>
      </w:r>
      <w:r>
        <w:rPr>
          <w:rFonts w:eastAsia="Times New Roman"/>
          <w:color w:val="000000"/>
          <w:lang w:val="en-ZA"/>
        </w:rPr>
        <w:t>  &gt; </w:t>
      </w:r>
      <w:r>
        <w:rPr>
          <w:rFonts w:eastAsia="Times New Roman"/>
          <w:b/>
          <w:bCs/>
          <w:color w:val="000000"/>
          <w:lang w:val="en-ZA"/>
        </w:rPr>
        <w:t>Privacy</w:t>
      </w:r>
      <w:r>
        <w:rPr>
          <w:rFonts w:eastAsia="Times New Roman"/>
          <w:color w:val="000000"/>
          <w:lang w:val="en-ZA"/>
        </w:rPr>
        <w:t> &gt; </w:t>
      </w:r>
      <w:r>
        <w:rPr>
          <w:rFonts w:eastAsia="Times New Roman"/>
          <w:b/>
          <w:bCs/>
          <w:color w:val="000000"/>
          <w:lang w:val="en-ZA"/>
        </w:rPr>
        <w:t>Camera</w:t>
      </w:r>
      <w:r>
        <w:rPr>
          <w:rFonts w:eastAsia="Times New Roman"/>
          <w:color w:val="000000"/>
          <w:lang w:val="en-ZA"/>
        </w:rPr>
        <w:t>, and then turn on </w:t>
      </w:r>
      <w:r>
        <w:rPr>
          <w:rFonts w:eastAsia="Times New Roman"/>
          <w:b/>
          <w:bCs/>
          <w:color w:val="000000"/>
          <w:lang w:val="en-ZA"/>
        </w:rPr>
        <w:t>Let apps use my camera</w:t>
      </w:r>
      <w:r>
        <w:rPr>
          <w:rFonts w:eastAsia="Times New Roman"/>
          <w:color w:val="000000"/>
          <w:lang w:val="en-ZA"/>
        </w:rPr>
        <w:t>.</w:t>
      </w:r>
      <w:r>
        <w:rPr>
          <w:rFonts w:eastAsia="Times New Roman"/>
          <w:b/>
          <w:bCs/>
          <w:color w:val="000000"/>
          <w:lang w:val="en-ZA"/>
        </w:rPr>
        <w:t> </w:t>
      </w:r>
      <w:r>
        <w:rPr>
          <w:rFonts w:eastAsia="Times New Roman"/>
          <w:color w:val="000000"/>
          <w:lang w:val="en-ZA"/>
        </w:rPr>
        <w:t>﻿</w:t>
      </w:r>
    </w:p>
    <w:p w14:paraId="750228DD" w14:textId="77777777" w:rsidR="00CE7770" w:rsidRDefault="00CE7770" w:rsidP="00CE7770">
      <w:pPr>
        <w:pStyle w:val="ng-scope"/>
        <w:numPr>
          <w:ilvl w:val="0"/>
          <w:numId w:val="8"/>
        </w:numPr>
        <w:shd w:val="clear" w:color="auto" w:fill="FFFFFF"/>
        <w:spacing w:before="0" w:beforeAutospacing="0" w:after="360" w:afterAutospacing="0"/>
        <w:rPr>
          <w:rFonts w:eastAsia="Times New Roman"/>
          <w:color w:val="000000"/>
          <w:lang w:val="en-ZA"/>
        </w:rPr>
      </w:pPr>
      <w:r>
        <w:rPr>
          <w:rFonts w:eastAsia="Times New Roman"/>
          <w:color w:val="000000"/>
          <w:lang w:val="en-ZA"/>
        </w:rPr>
        <w:t>From there, turn on each of the listed apps where you want to use the camera.</w:t>
      </w:r>
    </w:p>
    <w:p w14:paraId="3A0B7578" w14:textId="2C0A4A21" w:rsidR="00EB0CD4" w:rsidRPr="00EB0CD4" w:rsidRDefault="003E00EA" w:rsidP="001E1A3C">
      <w:pPr>
        <w:jc w:val="center"/>
      </w:pPr>
      <w:r>
        <w:rPr>
          <w:noProof/>
          <w:color w:val="000000"/>
          <w:lang w:val="en-ZA"/>
        </w:rPr>
        <w:drawing>
          <wp:inline distT="0" distB="0" distL="0" distR="0" wp14:anchorId="4AC460AF" wp14:editId="3998D806">
            <wp:extent cx="4711067" cy="4531057"/>
            <wp:effectExtent l="152400" t="152400" r="356235" b="365125"/>
            <wp:docPr id="2" name="Picture 2" descr="cid:image010.png@01D65F4E.D2A64C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id:image010.png@01D65F4E.D2A64C50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949" cy="45357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B0CD4" w:rsidRPr="00EB0CD4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5BCA3" w14:textId="77777777" w:rsidR="00A0428B" w:rsidRDefault="00A0428B" w:rsidP="00D36290">
      <w:pPr>
        <w:spacing w:before="0" w:after="0" w:line="240" w:lineRule="auto"/>
      </w:pPr>
      <w:r>
        <w:separator/>
      </w:r>
    </w:p>
  </w:endnote>
  <w:endnote w:type="continuationSeparator" w:id="0">
    <w:p w14:paraId="091FB62D" w14:textId="77777777" w:rsidR="00A0428B" w:rsidRDefault="00A0428B" w:rsidP="00D362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553769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93170F" w14:textId="7CFC0C7F" w:rsidR="00672A55" w:rsidRDefault="00672A5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CECD96D" w14:textId="77777777" w:rsidR="00672A55" w:rsidRDefault="00672A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0C064" w14:textId="77777777" w:rsidR="00A0428B" w:rsidRDefault="00A0428B" w:rsidP="00D36290">
      <w:pPr>
        <w:spacing w:before="0" w:after="0" w:line="240" w:lineRule="auto"/>
      </w:pPr>
      <w:r>
        <w:separator/>
      </w:r>
    </w:p>
  </w:footnote>
  <w:footnote w:type="continuationSeparator" w:id="0">
    <w:p w14:paraId="3F44AC6E" w14:textId="77777777" w:rsidR="00A0428B" w:rsidRDefault="00A0428B" w:rsidP="00D3629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1F4EC" w14:textId="3F02E2CE" w:rsidR="0068650D" w:rsidRDefault="0068650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CC3D4D8" wp14:editId="214E88E3">
          <wp:simplePos x="0" y="0"/>
          <wp:positionH relativeFrom="margin">
            <wp:posOffset>4343400</wp:posOffset>
          </wp:positionH>
          <wp:positionV relativeFrom="paragraph">
            <wp:posOffset>-247650</wp:posOffset>
          </wp:positionV>
          <wp:extent cx="2457450" cy="695325"/>
          <wp:effectExtent l="0" t="0" r="0" b="9525"/>
          <wp:wrapThrough wrapText="bothSides">
            <wp:wrapPolygon edited="0">
              <wp:start x="0" y="0"/>
              <wp:lineTo x="0" y="21304"/>
              <wp:lineTo x="21433" y="21304"/>
              <wp:lineTo x="21433" y="0"/>
              <wp:lineTo x="0" y="0"/>
            </wp:wrapPolygon>
          </wp:wrapThrough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7450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30135"/>
    <w:multiLevelType w:val="hybridMultilevel"/>
    <w:tmpl w:val="34CCD71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3651E"/>
    <w:multiLevelType w:val="multilevel"/>
    <w:tmpl w:val="0422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3125E6"/>
    <w:multiLevelType w:val="hybridMultilevel"/>
    <w:tmpl w:val="4000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760C9"/>
    <w:multiLevelType w:val="hybridMultilevel"/>
    <w:tmpl w:val="64C8E41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D25C52"/>
    <w:multiLevelType w:val="hybridMultilevel"/>
    <w:tmpl w:val="C9042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CB5B5E"/>
    <w:multiLevelType w:val="hybridMultilevel"/>
    <w:tmpl w:val="E9E69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8068E7"/>
    <w:multiLevelType w:val="hybridMultilevel"/>
    <w:tmpl w:val="8D4C0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EE69BA"/>
    <w:multiLevelType w:val="hybridMultilevel"/>
    <w:tmpl w:val="64C8E41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1MTezNDcztTBX0lEKTi0uzszPAykwrgUAu9OdKSwAAAA="/>
  </w:docVars>
  <w:rsids>
    <w:rsidRoot w:val="00D96136"/>
    <w:rsid w:val="00015D60"/>
    <w:rsid w:val="000201D3"/>
    <w:rsid w:val="0002050F"/>
    <w:rsid w:val="000463A8"/>
    <w:rsid w:val="000546FA"/>
    <w:rsid w:val="000661F9"/>
    <w:rsid w:val="00076770"/>
    <w:rsid w:val="000A176E"/>
    <w:rsid w:val="000A6CDD"/>
    <w:rsid w:val="000C6DFF"/>
    <w:rsid w:val="000C6F02"/>
    <w:rsid w:val="000D55B6"/>
    <w:rsid w:val="000E0BC4"/>
    <w:rsid w:val="000F54D3"/>
    <w:rsid w:val="001076E1"/>
    <w:rsid w:val="0012324C"/>
    <w:rsid w:val="00131E40"/>
    <w:rsid w:val="001519AE"/>
    <w:rsid w:val="0015698E"/>
    <w:rsid w:val="00161D57"/>
    <w:rsid w:val="00166957"/>
    <w:rsid w:val="00174888"/>
    <w:rsid w:val="00180332"/>
    <w:rsid w:val="00182833"/>
    <w:rsid w:val="00182A37"/>
    <w:rsid w:val="001A1503"/>
    <w:rsid w:val="001B1417"/>
    <w:rsid w:val="001B4339"/>
    <w:rsid w:val="001E03AF"/>
    <w:rsid w:val="001E1A3C"/>
    <w:rsid w:val="001F2195"/>
    <w:rsid w:val="00205CDA"/>
    <w:rsid w:val="00232FF0"/>
    <w:rsid w:val="00236EB2"/>
    <w:rsid w:val="00241ACD"/>
    <w:rsid w:val="00265A8B"/>
    <w:rsid w:val="00273EE5"/>
    <w:rsid w:val="00281D0F"/>
    <w:rsid w:val="00292F73"/>
    <w:rsid w:val="00295645"/>
    <w:rsid w:val="002957C3"/>
    <w:rsid w:val="002A3BDB"/>
    <w:rsid w:val="002B3826"/>
    <w:rsid w:val="002B6578"/>
    <w:rsid w:val="002D3EC3"/>
    <w:rsid w:val="002D442D"/>
    <w:rsid w:val="002F7D82"/>
    <w:rsid w:val="00300D5D"/>
    <w:rsid w:val="003274D9"/>
    <w:rsid w:val="00331FAC"/>
    <w:rsid w:val="00345289"/>
    <w:rsid w:val="00350819"/>
    <w:rsid w:val="00355951"/>
    <w:rsid w:val="00356C38"/>
    <w:rsid w:val="00360D34"/>
    <w:rsid w:val="0036437B"/>
    <w:rsid w:val="003666C9"/>
    <w:rsid w:val="00374861"/>
    <w:rsid w:val="00375F9A"/>
    <w:rsid w:val="00383BC6"/>
    <w:rsid w:val="0038460B"/>
    <w:rsid w:val="003A181D"/>
    <w:rsid w:val="003B7CC2"/>
    <w:rsid w:val="003C5569"/>
    <w:rsid w:val="003E00EA"/>
    <w:rsid w:val="003E5387"/>
    <w:rsid w:val="0041342A"/>
    <w:rsid w:val="00431235"/>
    <w:rsid w:val="004322A3"/>
    <w:rsid w:val="00436791"/>
    <w:rsid w:val="004525AC"/>
    <w:rsid w:val="0046368E"/>
    <w:rsid w:val="00466CF2"/>
    <w:rsid w:val="00467CF5"/>
    <w:rsid w:val="004907FE"/>
    <w:rsid w:val="004A03E8"/>
    <w:rsid w:val="004A6907"/>
    <w:rsid w:val="004B0446"/>
    <w:rsid w:val="004B58B3"/>
    <w:rsid w:val="004E0EED"/>
    <w:rsid w:val="00505FEB"/>
    <w:rsid w:val="005344EF"/>
    <w:rsid w:val="00541AC2"/>
    <w:rsid w:val="00546793"/>
    <w:rsid w:val="00551D61"/>
    <w:rsid w:val="00571D9A"/>
    <w:rsid w:val="005864A2"/>
    <w:rsid w:val="00596B90"/>
    <w:rsid w:val="005A4D9F"/>
    <w:rsid w:val="005C0339"/>
    <w:rsid w:val="005D2F7D"/>
    <w:rsid w:val="0060332C"/>
    <w:rsid w:val="00611291"/>
    <w:rsid w:val="006130CD"/>
    <w:rsid w:val="006254BA"/>
    <w:rsid w:val="00625977"/>
    <w:rsid w:val="00663CB5"/>
    <w:rsid w:val="00666C9C"/>
    <w:rsid w:val="00672A55"/>
    <w:rsid w:val="00674938"/>
    <w:rsid w:val="0067606B"/>
    <w:rsid w:val="0068650D"/>
    <w:rsid w:val="00691F4A"/>
    <w:rsid w:val="006A1C95"/>
    <w:rsid w:val="006B1480"/>
    <w:rsid w:val="006B3489"/>
    <w:rsid w:val="006B4D5F"/>
    <w:rsid w:val="006D437B"/>
    <w:rsid w:val="006D6D54"/>
    <w:rsid w:val="006E6CA9"/>
    <w:rsid w:val="006F3A93"/>
    <w:rsid w:val="00707E17"/>
    <w:rsid w:val="00715772"/>
    <w:rsid w:val="007173FB"/>
    <w:rsid w:val="00725A37"/>
    <w:rsid w:val="0072698A"/>
    <w:rsid w:val="00726AF4"/>
    <w:rsid w:val="00751BA6"/>
    <w:rsid w:val="00767742"/>
    <w:rsid w:val="0077BCDB"/>
    <w:rsid w:val="0078019A"/>
    <w:rsid w:val="007944AA"/>
    <w:rsid w:val="007B47B4"/>
    <w:rsid w:val="007B7EB4"/>
    <w:rsid w:val="007C036B"/>
    <w:rsid w:val="007C07C9"/>
    <w:rsid w:val="007C4754"/>
    <w:rsid w:val="00817C02"/>
    <w:rsid w:val="00822A37"/>
    <w:rsid w:val="00832AE6"/>
    <w:rsid w:val="00843205"/>
    <w:rsid w:val="00852E9E"/>
    <w:rsid w:val="008559C9"/>
    <w:rsid w:val="00857FF0"/>
    <w:rsid w:val="008752D1"/>
    <w:rsid w:val="00877194"/>
    <w:rsid w:val="0088710D"/>
    <w:rsid w:val="00896F0B"/>
    <w:rsid w:val="008A367E"/>
    <w:rsid w:val="008C1A1E"/>
    <w:rsid w:val="008E70CB"/>
    <w:rsid w:val="008F0F74"/>
    <w:rsid w:val="008F2662"/>
    <w:rsid w:val="009143BD"/>
    <w:rsid w:val="00951E12"/>
    <w:rsid w:val="00960F48"/>
    <w:rsid w:val="0098008A"/>
    <w:rsid w:val="00987ABA"/>
    <w:rsid w:val="009A4915"/>
    <w:rsid w:val="009C7416"/>
    <w:rsid w:val="009E729A"/>
    <w:rsid w:val="009F730F"/>
    <w:rsid w:val="00A0428B"/>
    <w:rsid w:val="00A073A1"/>
    <w:rsid w:val="00A2699E"/>
    <w:rsid w:val="00A60CBD"/>
    <w:rsid w:val="00A72FA1"/>
    <w:rsid w:val="00A77DA8"/>
    <w:rsid w:val="00A90310"/>
    <w:rsid w:val="00A928A3"/>
    <w:rsid w:val="00A96E34"/>
    <w:rsid w:val="00AA75E2"/>
    <w:rsid w:val="00AB0D60"/>
    <w:rsid w:val="00AC01E0"/>
    <w:rsid w:val="00AC4F91"/>
    <w:rsid w:val="00AD06E9"/>
    <w:rsid w:val="00AE1D77"/>
    <w:rsid w:val="00AF708B"/>
    <w:rsid w:val="00B22DD5"/>
    <w:rsid w:val="00B31E08"/>
    <w:rsid w:val="00B34B12"/>
    <w:rsid w:val="00B710CA"/>
    <w:rsid w:val="00B84208"/>
    <w:rsid w:val="00BB1AD2"/>
    <w:rsid w:val="00BB51B5"/>
    <w:rsid w:val="00BB7C4D"/>
    <w:rsid w:val="00BC2E06"/>
    <w:rsid w:val="00BD5908"/>
    <w:rsid w:val="00BF6FEE"/>
    <w:rsid w:val="00C00CBF"/>
    <w:rsid w:val="00C042EF"/>
    <w:rsid w:val="00C37345"/>
    <w:rsid w:val="00C47213"/>
    <w:rsid w:val="00C6302D"/>
    <w:rsid w:val="00C77790"/>
    <w:rsid w:val="00C83DD3"/>
    <w:rsid w:val="00CB668F"/>
    <w:rsid w:val="00CD24E1"/>
    <w:rsid w:val="00CE32C9"/>
    <w:rsid w:val="00CE7770"/>
    <w:rsid w:val="00CF737E"/>
    <w:rsid w:val="00D0283A"/>
    <w:rsid w:val="00D078D9"/>
    <w:rsid w:val="00D13F8D"/>
    <w:rsid w:val="00D17A55"/>
    <w:rsid w:val="00D17E49"/>
    <w:rsid w:val="00D20F4A"/>
    <w:rsid w:val="00D35398"/>
    <w:rsid w:val="00D360B5"/>
    <w:rsid w:val="00D36290"/>
    <w:rsid w:val="00D40632"/>
    <w:rsid w:val="00D46AEA"/>
    <w:rsid w:val="00D47684"/>
    <w:rsid w:val="00D656C6"/>
    <w:rsid w:val="00D74A0E"/>
    <w:rsid w:val="00D945D4"/>
    <w:rsid w:val="00D96136"/>
    <w:rsid w:val="00DA0779"/>
    <w:rsid w:val="00DB7605"/>
    <w:rsid w:val="00DD348F"/>
    <w:rsid w:val="00DD547B"/>
    <w:rsid w:val="00DE05D3"/>
    <w:rsid w:val="00DE26E5"/>
    <w:rsid w:val="00DE4873"/>
    <w:rsid w:val="00DE4CA2"/>
    <w:rsid w:val="00DF6E9B"/>
    <w:rsid w:val="00E1330B"/>
    <w:rsid w:val="00E24CA4"/>
    <w:rsid w:val="00E35D0A"/>
    <w:rsid w:val="00E55D89"/>
    <w:rsid w:val="00E6040C"/>
    <w:rsid w:val="00E7131C"/>
    <w:rsid w:val="00E72A07"/>
    <w:rsid w:val="00E80E63"/>
    <w:rsid w:val="00E864D0"/>
    <w:rsid w:val="00EA70BA"/>
    <w:rsid w:val="00EB0CD4"/>
    <w:rsid w:val="00EB3F01"/>
    <w:rsid w:val="00F00DD5"/>
    <w:rsid w:val="00F040E5"/>
    <w:rsid w:val="00F204C1"/>
    <w:rsid w:val="00F30A70"/>
    <w:rsid w:val="00F324C0"/>
    <w:rsid w:val="00F3501A"/>
    <w:rsid w:val="00F96BB0"/>
    <w:rsid w:val="00FC2DEC"/>
    <w:rsid w:val="00FC5101"/>
    <w:rsid w:val="00FE2C4E"/>
    <w:rsid w:val="00FE5C96"/>
    <w:rsid w:val="00FF39E6"/>
    <w:rsid w:val="01466DAF"/>
    <w:rsid w:val="0529A98C"/>
    <w:rsid w:val="05B4C45B"/>
    <w:rsid w:val="079C50CA"/>
    <w:rsid w:val="085F9F0D"/>
    <w:rsid w:val="08D479E7"/>
    <w:rsid w:val="0971A468"/>
    <w:rsid w:val="0AB823AA"/>
    <w:rsid w:val="0AF81474"/>
    <w:rsid w:val="0BD7DEA1"/>
    <w:rsid w:val="0D52C89C"/>
    <w:rsid w:val="0D98E47F"/>
    <w:rsid w:val="0EDADC05"/>
    <w:rsid w:val="0F2DD4D5"/>
    <w:rsid w:val="0F3869B6"/>
    <w:rsid w:val="11DB63AC"/>
    <w:rsid w:val="142B6FF6"/>
    <w:rsid w:val="152D5950"/>
    <w:rsid w:val="167AA644"/>
    <w:rsid w:val="16C67CC2"/>
    <w:rsid w:val="174CD3B7"/>
    <w:rsid w:val="204F9ED2"/>
    <w:rsid w:val="26326F8D"/>
    <w:rsid w:val="2C87E87C"/>
    <w:rsid w:val="2CBA989C"/>
    <w:rsid w:val="2D4D4AF3"/>
    <w:rsid w:val="2D75A311"/>
    <w:rsid w:val="2FC7068A"/>
    <w:rsid w:val="33BEB2CA"/>
    <w:rsid w:val="45E3BF06"/>
    <w:rsid w:val="4807DAFA"/>
    <w:rsid w:val="57464992"/>
    <w:rsid w:val="5BB90D16"/>
    <w:rsid w:val="5D645CB0"/>
    <w:rsid w:val="617177A6"/>
    <w:rsid w:val="6A0AB3C1"/>
    <w:rsid w:val="7BDA65D1"/>
    <w:rsid w:val="7FCE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DE834F"/>
  <w15:chartTrackingRefBased/>
  <w15:docId w15:val="{CB0DD253-849F-4F1C-8C59-F776C7554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06B"/>
  </w:style>
  <w:style w:type="paragraph" w:styleId="Heading1">
    <w:name w:val="heading 1"/>
    <w:basedOn w:val="Normal"/>
    <w:next w:val="Normal"/>
    <w:link w:val="Heading1Char"/>
    <w:uiPriority w:val="9"/>
    <w:qFormat/>
    <w:rsid w:val="006D6D54"/>
    <w:pPr>
      <w:pBdr>
        <w:top w:val="single" w:sz="24" w:space="0" w:color="C00000"/>
        <w:left w:val="single" w:sz="24" w:space="0" w:color="C00000"/>
        <w:bottom w:val="single" w:sz="24" w:space="0" w:color="C00000"/>
        <w:right w:val="single" w:sz="24" w:space="0" w:color="C00000"/>
      </w:pBdr>
      <w:shd w:val="clear" w:color="auto" w:fill="C00000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606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606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606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606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606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606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606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606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613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613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61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61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D6D54"/>
    <w:rPr>
      <w:caps/>
      <w:color w:val="FFFFFF" w:themeColor="background1"/>
      <w:spacing w:val="15"/>
      <w:sz w:val="22"/>
      <w:szCs w:val="22"/>
      <w:shd w:val="clear" w:color="auto" w:fill="C0000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606B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606B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606B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606B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606B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606B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606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606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7606B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606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606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606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7606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7606B"/>
    <w:rPr>
      <w:b/>
      <w:bCs/>
    </w:rPr>
  </w:style>
  <w:style w:type="character" w:styleId="Emphasis">
    <w:name w:val="Emphasis"/>
    <w:uiPriority w:val="20"/>
    <w:qFormat/>
    <w:rsid w:val="0067606B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67606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7606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606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606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606B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67606B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67606B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67606B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67606B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67606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606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362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290"/>
  </w:style>
  <w:style w:type="paragraph" w:styleId="Footer">
    <w:name w:val="footer"/>
    <w:basedOn w:val="Normal"/>
    <w:link w:val="FooterChar"/>
    <w:uiPriority w:val="99"/>
    <w:unhideWhenUsed/>
    <w:rsid w:val="00D362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290"/>
  </w:style>
  <w:style w:type="paragraph" w:customStyle="1" w:styleId="ng-scope">
    <w:name w:val="ng-scope"/>
    <w:basedOn w:val="Normal"/>
    <w:rsid w:val="00CE7770"/>
    <w:pPr>
      <w:spacing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4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ugmaster@unisa.ac.za" TargetMode="External"/><Relationship Id="rId18" Type="http://schemas.openxmlformats.org/officeDocument/2006/relationships/image" Target="media/image5.png"/><Relationship Id="rId26" Type="http://schemas.openxmlformats.org/officeDocument/2006/relationships/image" Target="cid:image010.png@01D65F4E.D2A64C50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www.unisa.ac.za/sites/myunisa/default/Important-Links/Microsoft-Office-365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crosoft.com/en-za/microsoft-365/microsoft-teams/download-app" TargetMode="External"/><Relationship Id="rId24" Type="http://schemas.openxmlformats.org/officeDocument/2006/relationships/image" Target="cid:image009.png@01D65F4F.20E768E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6CB0D23D000249A93456353A8683CB" ma:contentTypeVersion="26" ma:contentTypeDescription="Create a new document." ma:contentTypeScope="" ma:versionID="d49db250850abd69ecce420c8e918d11">
  <xsd:schema xmlns:xsd="http://www.w3.org/2001/XMLSchema" xmlns:xs="http://www.w3.org/2001/XMLSchema" xmlns:p="http://schemas.microsoft.com/office/2006/metadata/properties" xmlns:ns2="ae48a312-9b3b-4c20-97e3-b4867938f339" xmlns:ns3="207ff65f-506a-4bd2-b47b-89ec0c707e94" targetNamespace="http://schemas.microsoft.com/office/2006/metadata/properties" ma:root="true" ma:fieldsID="fa0b26cbcf643329b052937925a42af0" ns2:_="" ns3:_="">
    <xsd:import namespace="ae48a312-9b3b-4c20-97e3-b4867938f339"/>
    <xsd:import namespace="207ff65f-506a-4bd2-b47b-89ec0c707e94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8a312-9b3b-4c20-97e3-b4867938f339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ff65f-506a-4bd2-b47b-89ec0c70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ae48a312-9b3b-4c20-97e3-b4867938f339" xsi:nil="true"/>
    <NotebookType xmlns="ae48a312-9b3b-4c20-97e3-b4867938f339" xsi:nil="true"/>
    <LMS_Mappings xmlns="ae48a312-9b3b-4c20-97e3-b4867938f339" xsi:nil="true"/>
    <Templates xmlns="ae48a312-9b3b-4c20-97e3-b4867938f339" xsi:nil="true"/>
    <Self_Registration_Enabled xmlns="ae48a312-9b3b-4c20-97e3-b4867938f339" xsi:nil="true"/>
    <FolderType xmlns="ae48a312-9b3b-4c20-97e3-b4867938f339" xsi:nil="true"/>
    <Invited_Leaders xmlns="ae48a312-9b3b-4c20-97e3-b4867938f339" xsi:nil="true"/>
    <IsNotebookLocked xmlns="ae48a312-9b3b-4c20-97e3-b4867938f339" xsi:nil="true"/>
    <Invited_Members xmlns="ae48a312-9b3b-4c20-97e3-b4867938f339" xsi:nil="true"/>
    <Math_Settings xmlns="ae48a312-9b3b-4c20-97e3-b4867938f339" xsi:nil="true"/>
    <Leaders xmlns="ae48a312-9b3b-4c20-97e3-b4867938f339">
      <UserInfo>
        <DisplayName/>
        <AccountId xsi:nil="true"/>
        <AccountType/>
      </UserInfo>
    </Leaders>
    <TeamsChannelId xmlns="ae48a312-9b3b-4c20-97e3-b4867938f339" xsi:nil="true"/>
    <Members xmlns="ae48a312-9b3b-4c20-97e3-b4867938f339">
      <UserInfo>
        <DisplayName/>
        <AccountId xsi:nil="true"/>
        <AccountType/>
      </UserInfo>
    </Members>
    <Member_Groups xmlns="ae48a312-9b3b-4c20-97e3-b4867938f339">
      <UserInfo>
        <DisplayName/>
        <AccountId xsi:nil="true"/>
        <AccountType/>
      </UserInfo>
    </Member_Groups>
    <Distribution_Groups xmlns="ae48a312-9b3b-4c20-97e3-b4867938f339" xsi:nil="true"/>
    <DefaultSectionNames xmlns="ae48a312-9b3b-4c20-97e3-b4867938f339" xsi:nil="true"/>
    <Is_Collaboration_Space_Locked xmlns="ae48a312-9b3b-4c20-97e3-b4867938f339" xsi:nil="true"/>
    <Has_Leaders_Only_SectionGroup xmlns="ae48a312-9b3b-4c20-97e3-b4867938f339" xsi:nil="true"/>
    <CultureName xmlns="ae48a312-9b3b-4c20-97e3-b4867938f339" xsi:nil="true"/>
    <Owner xmlns="ae48a312-9b3b-4c20-97e3-b4867938f339">
      <UserInfo>
        <DisplayName/>
        <AccountId xsi:nil="true"/>
        <AccountType/>
      </UserInfo>
    </Own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7DCDC1-09C1-47C0-8E32-7DF1ABFD9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8a312-9b3b-4c20-97e3-b4867938f339"/>
    <ds:schemaRef ds:uri="207ff65f-506a-4bd2-b47b-89ec0c70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5EFFBF-B87C-4F37-977F-84A1750A56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88A44F-74BE-4B7A-9A19-3D8775E4382B}">
  <ds:schemaRefs>
    <ds:schemaRef ds:uri="http://schemas.microsoft.com/office/2006/metadata/properties"/>
    <ds:schemaRef ds:uri="http://schemas.microsoft.com/office/infopath/2007/PartnerControls"/>
    <ds:schemaRef ds:uri="ae48a312-9b3b-4c20-97e3-b4867938f339"/>
  </ds:schemaRefs>
</ds:datastoreItem>
</file>

<file path=customXml/itemProps4.xml><?xml version="1.0" encoding="utf-8"?>
<ds:datastoreItem xmlns:ds="http://schemas.openxmlformats.org/officeDocument/2006/customXml" ds:itemID="{67A90139-2CE0-41A2-93F3-FD605147D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7</Words>
  <Characters>3805</Characters>
  <Application>Microsoft Office Word</Application>
  <DocSecurity>0</DocSecurity>
  <Lines>31</Lines>
  <Paragraphs>8</Paragraphs>
  <ScaleCrop>false</ScaleCrop>
  <Company>UNISA</Company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, Melanie</dc:creator>
  <cp:keywords/>
  <dc:description/>
  <cp:lastModifiedBy>Matsheka, Khuliso</cp:lastModifiedBy>
  <cp:revision>2</cp:revision>
  <dcterms:created xsi:type="dcterms:W3CDTF">2020-07-24T08:15:00Z</dcterms:created>
  <dcterms:modified xsi:type="dcterms:W3CDTF">2020-07-2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6CB0D23D000249A93456353A8683CB</vt:lpwstr>
  </property>
</Properties>
</file>